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87526" w14:textId="6A78C899" w:rsidR="005A535F" w:rsidRDefault="00F12109">
      <w:pPr>
        <w:rPr>
          <w:color w:val="FFC000"/>
        </w:rPr>
      </w:pPr>
      <w:r>
        <w:rPr>
          <w:noProof/>
          <w:color w:val="FFC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1B5C5B" wp14:editId="56909024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2286000" cy="1828800"/>
                <wp:effectExtent l="0" t="0" r="0" b="825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C141911" w14:textId="507F5021" w:rsidR="005A535F" w:rsidRDefault="00F12109">
                            <w:pPr>
                              <w:jc w:val="center"/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esign Techn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11B5C5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180pt;height:2in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" filled="f" stroked="f">
                <v:textbox style="mso-fit-shape-to-text:t">
                  <w:txbxContent>
                    <w:p w14:paraId="7C141911" w14:textId="507F5021" w:rsidR="005A535F" w:rsidRDefault="00F12109">
                      <w:pPr>
                        <w:jc w:val="center"/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esign Techn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F785D">
        <w:rPr>
          <w:noProof/>
          <w:color w:val="FFC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2EA6D8" wp14:editId="5278A4A0">
                <wp:simplePos x="0" y="0"/>
                <wp:positionH relativeFrom="margin">
                  <wp:posOffset>6146800</wp:posOffset>
                </wp:positionH>
                <wp:positionV relativeFrom="paragraph">
                  <wp:posOffset>6350</wp:posOffset>
                </wp:positionV>
                <wp:extent cx="3628390" cy="18288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2839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8894F31" w14:textId="7B293352" w:rsidR="005A535F" w:rsidRDefault="00525F56">
                            <w:pPr>
                              <w:jc w:val="center"/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YFS/ </w:t>
                            </w:r>
                            <w:r w:rsidR="00A23C02"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KS1</w:t>
                            </w:r>
                            <w:r w:rsidR="008C682F"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3F785D"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pple Blossom </w:t>
                            </w:r>
                            <w:r w:rsidR="008C682F"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– </w:t>
                            </w:r>
                            <w:r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pring </w:t>
                            </w:r>
                            <w:r w:rsidR="001D4AFF"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2EA6D8" id="Text Box 3" o:spid="_x0000_s1027" type="#_x0000_t202" style="position:absolute;margin-left:484pt;margin-top:.5pt;width:285.7pt;height:2in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" filled="f" stroked="f">
                <v:textbox style="mso-fit-shape-to-text:t">
                  <w:txbxContent>
                    <w:p w14:paraId="28894F31" w14:textId="7B293352" w:rsidR="005A535F" w:rsidRDefault="00525F56">
                      <w:pPr>
                        <w:jc w:val="center"/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EYFS/ </w:t>
                      </w:r>
                      <w:r w:rsidR="00A23C02"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KS1</w:t>
                      </w:r>
                      <w:r w:rsidR="008C682F"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3F785D"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pple Blossom </w:t>
                      </w:r>
                      <w:r w:rsidR="008C682F"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– </w:t>
                      </w:r>
                      <w:r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pring </w:t>
                      </w:r>
                      <w:r w:rsidR="001D4AFF"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C682F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05FD57" wp14:editId="77D4CDCA">
                <wp:simplePos x="0" y="0"/>
                <wp:positionH relativeFrom="column">
                  <wp:posOffset>342265</wp:posOffset>
                </wp:positionH>
                <wp:positionV relativeFrom="paragraph">
                  <wp:posOffset>4404360</wp:posOffset>
                </wp:positionV>
                <wp:extent cx="6865620" cy="342138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65620" cy="3421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D3A7D6D" w14:textId="77777777" w:rsidR="003F785D" w:rsidRDefault="008C682F">
                            <w:pPr>
                              <w:jc w:val="center"/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Questions I can answer</w:t>
                            </w:r>
                            <w:r w:rsidR="003F785D"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  <w:p w14:paraId="2407BFE6" w14:textId="77A4D3AD" w:rsidR="005A535F" w:rsidRPr="003F785D" w:rsidRDefault="003F785D" w:rsidP="003F785D">
                            <w:pPr>
                              <w:jc w:val="center"/>
                              <w:rPr>
                                <w:b/>
                                <w:noProof/>
                                <w:color w:val="FFC000"/>
                                <w:sz w:val="28"/>
                                <w:szCs w:val="28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F785D">
                              <w:rPr>
                                <w:b/>
                                <w:noProof/>
                                <w:color w:val="FFC000"/>
                                <w:sz w:val="28"/>
                                <w:szCs w:val="28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(With Suppor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05FD57" id="Text Box 12" o:spid="_x0000_s1028" type="#_x0000_t202" style="position:absolute;margin-left:26.95pt;margin-top:346.8pt;width:540.6pt;height:269.4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" filled="f" stroked="f">
                <v:textbox style="mso-fit-shape-to-text:t">
                  <w:txbxContent>
                    <w:p w14:paraId="1D3A7D6D" w14:textId="77777777" w:rsidR="003F785D" w:rsidRDefault="008C682F">
                      <w:pPr>
                        <w:jc w:val="center"/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Questions I can answer</w:t>
                      </w:r>
                      <w:r w:rsidR="003F785D"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  <w:p w14:paraId="2407BFE6" w14:textId="77A4D3AD" w:rsidR="005A535F" w:rsidRPr="003F785D" w:rsidRDefault="003F785D" w:rsidP="003F785D">
                      <w:pPr>
                        <w:jc w:val="center"/>
                        <w:rPr>
                          <w:b/>
                          <w:noProof/>
                          <w:color w:val="FFC000"/>
                          <w:sz w:val="28"/>
                          <w:szCs w:val="28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F785D">
                        <w:rPr>
                          <w:b/>
                          <w:noProof/>
                          <w:color w:val="FFC000"/>
                          <w:sz w:val="28"/>
                          <w:szCs w:val="28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(With Support)</w:t>
                      </w:r>
                    </w:p>
                  </w:txbxContent>
                </v:textbox>
              </v:shape>
            </w:pict>
          </mc:Fallback>
        </mc:AlternateContent>
      </w:r>
      <w:r w:rsidR="008C682F">
        <w:rPr>
          <w:noProof/>
          <w:color w:val="FFC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C55F72" wp14:editId="21263580">
                <wp:simplePos x="0" y="0"/>
                <wp:positionH relativeFrom="margin">
                  <wp:posOffset>2648585</wp:posOffset>
                </wp:positionH>
                <wp:positionV relativeFrom="paragraph">
                  <wp:posOffset>0</wp:posOffset>
                </wp:positionV>
                <wp:extent cx="3413760" cy="1828800"/>
                <wp:effectExtent l="0" t="0" r="0" b="381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376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AB0082A" w14:textId="3A2E1D39" w:rsidR="005A535F" w:rsidRDefault="001D4AFF">
                            <w:pPr>
                              <w:jc w:val="center"/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C00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rowth and Green Fing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EC55F72" id="Text Box 2" o:spid="_x0000_s1029" type="#_x0000_t202" style="position:absolute;margin-left:208.55pt;margin-top:0;width:268.8pt;height:2in;z-index:251660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" filled="f" stroked="f">
                <v:textbox style="mso-fit-shape-to-text:t">
                  <w:txbxContent>
                    <w:p w14:paraId="6AB0082A" w14:textId="3A2E1D39" w:rsidR="005A535F" w:rsidRDefault="001D4AFF">
                      <w:pPr>
                        <w:jc w:val="center"/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FC00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rowth and Green Finger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C682F">
        <w:rPr>
          <w:noProof/>
          <w:color w:val="FFC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124BFA" wp14:editId="261EA06D">
                <wp:simplePos x="0" y="0"/>
                <wp:positionH relativeFrom="margin">
                  <wp:align>left</wp:align>
                </wp:positionH>
                <wp:positionV relativeFrom="paragraph">
                  <wp:posOffset>4343400</wp:posOffset>
                </wp:positionV>
                <wp:extent cx="3063240" cy="2278380"/>
                <wp:effectExtent l="0" t="0" r="22860" b="2667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3240" cy="227838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5945AF" id="Rectangle: Rounded Corners 5" o:spid="_x0000_s1026" style="position:absolute;margin-left:0;margin-top:342pt;width:241.2pt;height:179.4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" fillcolor="white [3201]" strokecolor="#70ad47 [3209]" strokeweight="1pt">
                <v:stroke joinstyle="miter"/>
                <w10:wrap anchorx="margin"/>
              </v:roundrect>
            </w:pict>
          </mc:Fallback>
        </mc:AlternateContent>
      </w:r>
    </w:p>
    <w:p w14:paraId="1A63000F" w14:textId="3C99E330" w:rsidR="005A535F" w:rsidRDefault="00B82398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9E7C0C2" wp14:editId="36CD4331">
                <wp:simplePos x="0" y="0"/>
                <wp:positionH relativeFrom="column">
                  <wp:posOffset>3550920</wp:posOffset>
                </wp:positionH>
                <wp:positionV relativeFrom="paragraph">
                  <wp:posOffset>4636770</wp:posOffset>
                </wp:positionV>
                <wp:extent cx="2120900" cy="1567815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0900" cy="15678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0B7EA7" w14:textId="11708612" w:rsidR="00293886" w:rsidRPr="00B82398" w:rsidRDefault="00B82398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Big Cook, Little Cook (</w:t>
                            </w:r>
                            <w:proofErr w:type="spellStart"/>
                            <w:r w:rsidRPr="00B82398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Cbeebies</w:t>
                            </w:r>
                            <w:proofErr w:type="spellEnd"/>
                            <w:r w:rsidRPr="00B82398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776CAAFC" w14:textId="2DA886AD" w:rsidR="00B82398" w:rsidRPr="00B82398" w:rsidRDefault="00B82398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 xml:space="preserve">Katy (I Can Cook, </w:t>
                            </w:r>
                            <w:proofErr w:type="spellStart"/>
                            <w:r w:rsidRPr="00B82398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Cbeebies</w:t>
                            </w:r>
                            <w:proofErr w:type="spellEnd"/>
                            <w:r w:rsidRPr="00B82398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75F7AB97" w14:textId="32F888D7" w:rsidR="00B82398" w:rsidRPr="00B82398" w:rsidRDefault="00B82398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 xml:space="preserve">Buddy Oliver (Cooking Buddies, </w:t>
                            </w:r>
                            <w:proofErr w:type="spellStart"/>
                            <w:r w:rsidRPr="00B82398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Cbeebies</w:t>
                            </w:r>
                            <w:proofErr w:type="spellEnd"/>
                            <w:r w:rsidRPr="00B82398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E7C0C2" id="Text Box 18" o:spid="_x0000_s1030" type="#_x0000_t202" style="position:absolute;margin-left:279.6pt;margin-top:365.1pt;width:167pt;height:123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" fillcolor="white [3201]" stroked="f" strokeweight=".5pt">
                <v:textbox>
                  <w:txbxContent>
                    <w:p w14:paraId="450B7EA7" w14:textId="11708612" w:rsidR="00293886" w:rsidRPr="00B82398" w:rsidRDefault="00B82398">
                      <w:pPr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 w:rsidRPr="00B82398">
                        <w:rPr>
                          <w:rFonts w:ascii="Century Gothic" w:hAnsi="Century Gothic"/>
                          <w:sz w:val="18"/>
                          <w:szCs w:val="18"/>
                        </w:rPr>
                        <w:t>Big Cook, Little Cook (</w:t>
                      </w:r>
                      <w:proofErr w:type="spellStart"/>
                      <w:r w:rsidRPr="00B82398">
                        <w:rPr>
                          <w:rFonts w:ascii="Century Gothic" w:hAnsi="Century Gothic"/>
                          <w:sz w:val="18"/>
                          <w:szCs w:val="18"/>
                        </w:rPr>
                        <w:t>Cbeebies</w:t>
                      </w:r>
                      <w:proofErr w:type="spellEnd"/>
                      <w:r w:rsidRPr="00B82398">
                        <w:rPr>
                          <w:rFonts w:ascii="Century Gothic" w:hAnsi="Century Gothic"/>
                          <w:sz w:val="18"/>
                          <w:szCs w:val="18"/>
                        </w:rPr>
                        <w:t>)</w:t>
                      </w:r>
                    </w:p>
                    <w:p w14:paraId="776CAAFC" w14:textId="2DA886AD" w:rsidR="00B82398" w:rsidRPr="00B82398" w:rsidRDefault="00B82398">
                      <w:pPr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 w:rsidRPr="00B82398">
                        <w:rPr>
                          <w:rFonts w:ascii="Century Gothic" w:hAnsi="Century Gothic"/>
                          <w:sz w:val="18"/>
                          <w:szCs w:val="18"/>
                        </w:rPr>
                        <w:t xml:space="preserve">Katy (I Can Cook, </w:t>
                      </w:r>
                      <w:proofErr w:type="spellStart"/>
                      <w:r w:rsidRPr="00B82398">
                        <w:rPr>
                          <w:rFonts w:ascii="Century Gothic" w:hAnsi="Century Gothic"/>
                          <w:sz w:val="18"/>
                          <w:szCs w:val="18"/>
                        </w:rPr>
                        <w:t>Cbeebies</w:t>
                      </w:r>
                      <w:proofErr w:type="spellEnd"/>
                      <w:r w:rsidRPr="00B82398">
                        <w:rPr>
                          <w:rFonts w:ascii="Century Gothic" w:hAnsi="Century Gothic"/>
                          <w:sz w:val="18"/>
                          <w:szCs w:val="18"/>
                        </w:rPr>
                        <w:t>)</w:t>
                      </w:r>
                    </w:p>
                    <w:p w14:paraId="75F7AB97" w14:textId="32F888D7" w:rsidR="00B82398" w:rsidRPr="00B82398" w:rsidRDefault="00B82398">
                      <w:pPr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 w:rsidRPr="00B82398">
                        <w:rPr>
                          <w:rFonts w:ascii="Century Gothic" w:hAnsi="Century Gothic"/>
                          <w:sz w:val="18"/>
                          <w:szCs w:val="18"/>
                        </w:rPr>
                        <w:t xml:space="preserve">Buddy Oliver (Cooking Buddies, </w:t>
                      </w:r>
                      <w:proofErr w:type="spellStart"/>
                      <w:r w:rsidRPr="00B82398">
                        <w:rPr>
                          <w:rFonts w:ascii="Century Gothic" w:hAnsi="Century Gothic"/>
                          <w:sz w:val="18"/>
                          <w:szCs w:val="18"/>
                        </w:rPr>
                        <w:t>Cbeebies</w:t>
                      </w:r>
                      <w:proofErr w:type="spellEnd"/>
                      <w:r w:rsidRPr="00B82398">
                        <w:rPr>
                          <w:rFonts w:ascii="Century Gothic" w:hAnsi="Century Gothic"/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261ED7B" wp14:editId="2029DCC2">
                <wp:simplePos x="0" y="0"/>
                <wp:positionH relativeFrom="column">
                  <wp:posOffset>114300</wp:posOffset>
                </wp:positionH>
                <wp:positionV relativeFrom="paragraph">
                  <wp:posOffset>4872990</wp:posOffset>
                </wp:positionV>
                <wp:extent cx="2758440" cy="1348740"/>
                <wp:effectExtent l="0" t="0" r="3810" b="381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8440" cy="1348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9FE90E" w14:textId="77777777" w:rsidR="00B82398" w:rsidRDefault="00B82398">
                            <w:pPr>
                              <w:spacing w:after="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Wh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at foods are unhealthy?</w:t>
                            </w:r>
                          </w:p>
                          <w:p w14:paraId="08CBCE66" w14:textId="470F7247" w:rsidR="00B82398" w:rsidRPr="00B82398" w:rsidRDefault="00B82398">
                            <w:pPr>
                              <w:spacing w:after="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What does ‘healthy’ mean?</w:t>
                            </w:r>
                          </w:p>
                          <w:p w14:paraId="2DA7BDC0" w14:textId="0E74F571" w:rsidR="00B82398" w:rsidRPr="00B82398" w:rsidRDefault="00B82398">
                            <w:pPr>
                              <w:spacing w:after="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Is fruit healthy?</w:t>
                            </w:r>
                          </w:p>
                          <w:p w14:paraId="588F44C0" w14:textId="6DCE2AC9" w:rsidR="00B82398" w:rsidRPr="00B82398" w:rsidRDefault="00B82398">
                            <w:pPr>
                              <w:spacing w:after="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How can I use a knife safely?</w:t>
                            </w:r>
                          </w:p>
                          <w:p w14:paraId="229C550F" w14:textId="1AE65290" w:rsidR="00B82398" w:rsidRPr="00B82398" w:rsidRDefault="00B82398">
                            <w:pPr>
                              <w:spacing w:after="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What fruit do I like?</w:t>
                            </w:r>
                          </w:p>
                          <w:p w14:paraId="67C23EF0" w14:textId="31D2AF16" w:rsidR="00B82398" w:rsidRPr="00B82398" w:rsidRDefault="00B82398">
                            <w:pPr>
                              <w:spacing w:after="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Did I like the fruit salad I made?</w:t>
                            </w:r>
                          </w:p>
                          <w:p w14:paraId="0CB6FCA1" w14:textId="4EF13EAA" w:rsidR="00B82398" w:rsidRPr="00B82398" w:rsidRDefault="00B82398">
                            <w:pPr>
                              <w:spacing w:after="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What would I change next tim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61ED7B" id="Text Box 19" o:spid="_x0000_s1031" type="#_x0000_t202" style="position:absolute;margin-left:9pt;margin-top:383.7pt;width:217.2pt;height:106.2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" fillcolor="white [3201]" stroked="f" strokeweight=".5pt">
                <v:textbox>
                  <w:txbxContent>
                    <w:p w14:paraId="369FE90E" w14:textId="77777777" w:rsidR="00B82398" w:rsidRDefault="00B82398">
                      <w:pPr>
                        <w:spacing w:after="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B82398">
                        <w:rPr>
                          <w:rFonts w:ascii="Century Gothic" w:hAnsi="Century Gothic"/>
                          <w:sz w:val="20"/>
                          <w:szCs w:val="20"/>
                        </w:rPr>
                        <w:t>Wh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at foods are unhealthy?</w:t>
                      </w:r>
                    </w:p>
                    <w:p w14:paraId="08CBCE66" w14:textId="470F7247" w:rsidR="00B82398" w:rsidRPr="00B82398" w:rsidRDefault="00B82398">
                      <w:pPr>
                        <w:spacing w:after="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B82398">
                        <w:rPr>
                          <w:rFonts w:ascii="Century Gothic" w:hAnsi="Century Gothic"/>
                          <w:sz w:val="20"/>
                          <w:szCs w:val="20"/>
                        </w:rPr>
                        <w:t>What does ‘healthy’ mean?</w:t>
                      </w:r>
                    </w:p>
                    <w:p w14:paraId="2DA7BDC0" w14:textId="0E74F571" w:rsidR="00B82398" w:rsidRPr="00B82398" w:rsidRDefault="00B82398">
                      <w:pPr>
                        <w:spacing w:after="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B82398">
                        <w:rPr>
                          <w:rFonts w:ascii="Century Gothic" w:hAnsi="Century Gothic"/>
                          <w:sz w:val="20"/>
                          <w:szCs w:val="20"/>
                        </w:rPr>
                        <w:t>Is fruit healthy?</w:t>
                      </w:r>
                    </w:p>
                    <w:p w14:paraId="588F44C0" w14:textId="6DCE2AC9" w:rsidR="00B82398" w:rsidRPr="00B82398" w:rsidRDefault="00B82398">
                      <w:pPr>
                        <w:spacing w:after="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B82398">
                        <w:rPr>
                          <w:rFonts w:ascii="Century Gothic" w:hAnsi="Century Gothic"/>
                          <w:sz w:val="20"/>
                          <w:szCs w:val="20"/>
                        </w:rPr>
                        <w:t>How can I use a knife safely?</w:t>
                      </w:r>
                    </w:p>
                    <w:p w14:paraId="229C550F" w14:textId="1AE65290" w:rsidR="00B82398" w:rsidRPr="00B82398" w:rsidRDefault="00B82398">
                      <w:pPr>
                        <w:spacing w:after="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B82398">
                        <w:rPr>
                          <w:rFonts w:ascii="Century Gothic" w:hAnsi="Century Gothic"/>
                          <w:sz w:val="20"/>
                          <w:szCs w:val="20"/>
                        </w:rPr>
                        <w:t>What fruit do I like?</w:t>
                      </w:r>
                    </w:p>
                    <w:p w14:paraId="67C23EF0" w14:textId="31D2AF16" w:rsidR="00B82398" w:rsidRPr="00B82398" w:rsidRDefault="00B82398">
                      <w:pPr>
                        <w:spacing w:after="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B82398">
                        <w:rPr>
                          <w:rFonts w:ascii="Century Gothic" w:hAnsi="Century Gothic"/>
                          <w:sz w:val="20"/>
                          <w:szCs w:val="20"/>
                        </w:rPr>
                        <w:t>Did I like the fruit salad I made?</w:t>
                      </w:r>
                    </w:p>
                    <w:p w14:paraId="0CB6FCA1" w14:textId="4EF13EAA" w:rsidR="00B82398" w:rsidRPr="00B82398" w:rsidRDefault="00B82398">
                      <w:pPr>
                        <w:spacing w:after="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B82398">
                        <w:rPr>
                          <w:rFonts w:ascii="Century Gothic" w:hAnsi="Century Gothic"/>
                          <w:sz w:val="20"/>
                          <w:szCs w:val="20"/>
                        </w:rPr>
                        <w:t>What would I change next time?</w:t>
                      </w:r>
                    </w:p>
                  </w:txbxContent>
                </v:textbox>
              </v:shape>
            </w:pict>
          </mc:Fallback>
        </mc:AlternateContent>
      </w:r>
      <w:r w:rsidR="00527B65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C934E03" wp14:editId="517E07C9">
                <wp:simplePos x="0" y="0"/>
                <wp:positionH relativeFrom="column">
                  <wp:posOffset>3982720</wp:posOffset>
                </wp:positionH>
                <wp:positionV relativeFrom="paragraph">
                  <wp:posOffset>1407160</wp:posOffset>
                </wp:positionV>
                <wp:extent cx="5628640" cy="2232660"/>
                <wp:effectExtent l="0" t="0" r="10160" b="1524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8640" cy="22326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8642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293"/>
                              <w:gridCol w:w="7349"/>
                            </w:tblGrid>
                            <w:tr w:rsidR="00525F56" w:rsidRPr="00B82398" w14:paraId="0FD309C5" w14:textId="77777777" w:rsidTr="00293886">
                              <w:tc>
                                <w:tcPr>
                                  <w:tcW w:w="1293" w:type="dxa"/>
                                </w:tcPr>
                                <w:p w14:paraId="14687402" w14:textId="0A4A3EAF" w:rsidR="00525F56" w:rsidRPr="00B82398" w:rsidRDefault="00527B65">
                                  <w:pPr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82398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Healthy</w:t>
                                  </w:r>
                                </w:p>
                              </w:tc>
                              <w:tc>
                                <w:tcPr>
                                  <w:tcW w:w="7349" w:type="dxa"/>
                                </w:tcPr>
                                <w:p w14:paraId="06373AAF" w14:textId="50BF8786" w:rsidR="00525F56" w:rsidRPr="00B82398" w:rsidRDefault="00527B65">
                                  <w:pPr>
                                    <w:rPr>
                                      <w:rFonts w:ascii="Century Gothic" w:hAnsi="Century Gothic"/>
                                      <w:sz w:val="18"/>
                                      <w:szCs w:val="18"/>
                                    </w:rPr>
                                  </w:pPr>
                                  <w:r w:rsidRPr="00B82398">
                                    <w:rPr>
                                      <w:rFonts w:ascii="Century Gothic" w:hAnsi="Century Gothic" w:cs="Arial"/>
                                      <w:color w:val="001D35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>Healthy food is </w:t>
                                  </w:r>
                                  <w:r w:rsidRPr="00B82398">
                                    <w:rPr>
                                      <w:rFonts w:ascii="Century Gothic" w:hAnsi="Century Gothic"/>
                                      <w:sz w:val="18"/>
                                      <w:szCs w:val="18"/>
                                    </w:rPr>
                                    <w:t>a variety of foods that provide the nutrients and energy a child needs to grow and develop</w:t>
                                  </w:r>
                                  <w:r w:rsidRPr="00B82398">
                                    <w:rPr>
                                      <w:rFonts w:ascii="Century Gothic" w:hAnsi="Century Gothic" w:cs="Arial"/>
                                      <w:color w:val="001D35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525F56" w:rsidRPr="00B82398" w14:paraId="27E62BDA" w14:textId="77777777" w:rsidTr="00293886">
                              <w:tc>
                                <w:tcPr>
                                  <w:tcW w:w="1293" w:type="dxa"/>
                                </w:tcPr>
                                <w:p w14:paraId="2E2A74E7" w14:textId="7DD5208D" w:rsidR="00525F56" w:rsidRPr="00B82398" w:rsidRDefault="00527B65">
                                  <w:pPr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82398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Unhealthy</w:t>
                                  </w:r>
                                </w:p>
                              </w:tc>
                              <w:tc>
                                <w:tcPr>
                                  <w:tcW w:w="7349" w:type="dxa"/>
                                </w:tcPr>
                                <w:p w14:paraId="2DD38D72" w14:textId="52F88314" w:rsidR="00525F56" w:rsidRPr="00B82398" w:rsidRDefault="00527B65" w:rsidP="00525F56">
                                  <w:pPr>
                                    <w:tabs>
                                      <w:tab w:val="num" w:pos="720"/>
                                    </w:tabs>
                                    <w:rPr>
                                      <w:rFonts w:ascii="Century Gothic" w:hAnsi="Century Gothic"/>
                                      <w:sz w:val="18"/>
                                      <w:szCs w:val="18"/>
                                    </w:rPr>
                                  </w:pPr>
                                  <w:r w:rsidRPr="00B82398">
                                    <w:rPr>
                                      <w:rFonts w:ascii="Century Gothic" w:hAnsi="Century Gothic" w:cs="Arial"/>
                                      <w:color w:val="001D35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>Unhealthy food is </w:t>
                                  </w:r>
                                  <w:r w:rsidRPr="00B82398">
                                    <w:rPr>
                                      <w:rFonts w:ascii="Century Gothic" w:hAnsi="Century Gothic"/>
                                      <w:sz w:val="18"/>
                                      <w:szCs w:val="18"/>
                                    </w:rPr>
                                    <w:t>food that is high in calories, fat, and sugar, and low in nutrients</w:t>
                                  </w:r>
                                </w:p>
                              </w:tc>
                            </w:tr>
                            <w:tr w:rsidR="00525F56" w:rsidRPr="00B82398" w14:paraId="4500D69A" w14:textId="77777777" w:rsidTr="00293886">
                              <w:tc>
                                <w:tcPr>
                                  <w:tcW w:w="1293" w:type="dxa"/>
                                </w:tcPr>
                                <w:p w14:paraId="442D1114" w14:textId="13A2B6A9" w:rsidR="00525F56" w:rsidRPr="00B82398" w:rsidRDefault="00527B65">
                                  <w:pPr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82398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Fruit</w:t>
                                  </w:r>
                                </w:p>
                              </w:tc>
                              <w:tc>
                                <w:tcPr>
                                  <w:tcW w:w="7349" w:type="dxa"/>
                                </w:tcPr>
                                <w:p w14:paraId="0FF4FFAA" w14:textId="05269CC2" w:rsidR="00525F56" w:rsidRPr="00B82398" w:rsidRDefault="00527B65">
                                  <w:pPr>
                                    <w:rPr>
                                      <w:rFonts w:ascii="Century Gothic" w:hAnsi="Century Gothic"/>
                                      <w:sz w:val="18"/>
                                      <w:szCs w:val="18"/>
                                    </w:rPr>
                                  </w:pPr>
                                  <w:r w:rsidRPr="00B82398">
                                    <w:rPr>
                                      <w:rFonts w:ascii="Century Gothic" w:hAnsi="Century Gothic" w:cs="Arial"/>
                                      <w:color w:val="001D35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>A fruit is </w:t>
                                  </w:r>
                                  <w:r w:rsidRPr="00B82398">
                                    <w:rPr>
                                      <w:rFonts w:ascii="Century Gothic" w:hAnsi="Century Gothic"/>
                                      <w:sz w:val="18"/>
                                      <w:szCs w:val="18"/>
                                    </w:rPr>
                                    <w:t xml:space="preserve">the </w:t>
                                  </w:r>
                                  <w:r w:rsidRPr="00B82398">
                                    <w:rPr>
                                      <w:rFonts w:ascii="Century Gothic" w:hAnsi="Century Gothic"/>
                                      <w:sz w:val="18"/>
                                      <w:szCs w:val="18"/>
                                    </w:rPr>
                                    <w:t xml:space="preserve">edible </w:t>
                                  </w:r>
                                  <w:r w:rsidRPr="00B82398">
                                    <w:rPr>
                                      <w:rFonts w:ascii="Century Gothic" w:hAnsi="Century Gothic"/>
                                      <w:sz w:val="18"/>
                                      <w:szCs w:val="18"/>
                                    </w:rPr>
                                    <w:t>part of a flowering plant that contains seeds</w:t>
                                  </w:r>
                                </w:p>
                              </w:tc>
                            </w:tr>
                            <w:tr w:rsidR="00525F56" w:rsidRPr="00B82398" w14:paraId="5BAACE01" w14:textId="77777777" w:rsidTr="00293886">
                              <w:tc>
                                <w:tcPr>
                                  <w:tcW w:w="1293" w:type="dxa"/>
                                </w:tcPr>
                                <w:p w14:paraId="4C35B47A" w14:textId="0FBAC180" w:rsidR="00525F56" w:rsidRPr="00B82398" w:rsidRDefault="00527B65">
                                  <w:pPr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82398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Fruit salad</w:t>
                                  </w:r>
                                </w:p>
                              </w:tc>
                              <w:tc>
                                <w:tcPr>
                                  <w:tcW w:w="7349" w:type="dxa"/>
                                </w:tcPr>
                                <w:p w14:paraId="435980B1" w14:textId="7609DC67" w:rsidR="00525F56" w:rsidRPr="00B82398" w:rsidRDefault="00527B65">
                                  <w:pPr>
                                    <w:rPr>
                                      <w:rFonts w:ascii="Century Gothic" w:hAnsi="Century Gothic"/>
                                      <w:sz w:val="18"/>
                                      <w:szCs w:val="18"/>
                                    </w:rPr>
                                  </w:pPr>
                                  <w:r w:rsidRPr="00B82398">
                                    <w:rPr>
                                      <w:rFonts w:ascii="Century Gothic" w:hAnsi="Century Gothic" w:cs="Arial"/>
                                      <w:color w:val="001D35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>A fruit salad is a dish made from a variety of fruits that are cut into bite-sized pieces and mixed together.</w:t>
                                  </w:r>
                                  <w:r w:rsidRPr="00B82398">
                                    <w:rPr>
                                      <w:rStyle w:val="uv3um"/>
                                      <w:rFonts w:ascii="Century Gothic" w:hAnsi="Century Gothic" w:cs="Arial"/>
                                      <w:color w:val="001D35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525F56" w:rsidRPr="00B82398" w14:paraId="6F27EB3B" w14:textId="77777777" w:rsidTr="00293886">
                              <w:tc>
                                <w:tcPr>
                                  <w:tcW w:w="1293" w:type="dxa"/>
                                </w:tcPr>
                                <w:p w14:paraId="42ADF60C" w14:textId="70FE9158" w:rsidR="00525F56" w:rsidRPr="00B82398" w:rsidRDefault="00527B65">
                                  <w:pPr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82398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Chop</w:t>
                                  </w:r>
                                </w:p>
                              </w:tc>
                              <w:tc>
                                <w:tcPr>
                                  <w:tcW w:w="7349" w:type="dxa"/>
                                </w:tcPr>
                                <w:p w14:paraId="26C5039A" w14:textId="4D5274BF" w:rsidR="00525F56" w:rsidRPr="00B82398" w:rsidRDefault="00527B65" w:rsidP="00293886">
                                  <w:pPr>
                                    <w:tabs>
                                      <w:tab w:val="num" w:pos="720"/>
                                    </w:tabs>
                                    <w:rPr>
                                      <w:rFonts w:ascii="Century Gothic" w:hAnsi="Century Gothic"/>
                                      <w:sz w:val="18"/>
                                      <w:szCs w:val="18"/>
                                    </w:rPr>
                                  </w:pPr>
                                  <w:r w:rsidRPr="00B82398">
                                    <w:rPr>
                                      <w:rFonts w:ascii="Century Gothic" w:hAnsi="Century Gothic"/>
                                      <w:sz w:val="18"/>
                                      <w:szCs w:val="18"/>
                                    </w:rPr>
                                    <w:t>T</w:t>
                                  </w:r>
                                  <w:r w:rsidRPr="00B82398">
                                    <w:rPr>
                                      <w:rFonts w:ascii="Century Gothic" w:hAnsi="Century Gothic"/>
                                      <w:sz w:val="18"/>
                                      <w:szCs w:val="18"/>
                                    </w:rPr>
                                    <w:t>o cut something into small pieces, especially by striking it with a sharp object</w:t>
                                  </w:r>
                                  <w:r w:rsidRPr="00B82398">
                                    <w:rPr>
                                      <w:rFonts w:ascii="Century Gothic" w:hAnsi="Century Gothic" w:cs="Arial"/>
                                      <w:color w:val="001D35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525F56" w:rsidRPr="00B82398" w14:paraId="3EB96641" w14:textId="77777777" w:rsidTr="00293886">
                              <w:tc>
                                <w:tcPr>
                                  <w:tcW w:w="1293" w:type="dxa"/>
                                </w:tcPr>
                                <w:p w14:paraId="697830CA" w14:textId="685BD360" w:rsidR="00525F56" w:rsidRPr="00B82398" w:rsidRDefault="00527B65">
                                  <w:pPr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82398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Investigate</w:t>
                                  </w:r>
                                </w:p>
                              </w:tc>
                              <w:tc>
                                <w:tcPr>
                                  <w:tcW w:w="7349" w:type="dxa"/>
                                </w:tcPr>
                                <w:p w14:paraId="42F4A70D" w14:textId="5C0B140A" w:rsidR="00525F56" w:rsidRPr="00B82398" w:rsidRDefault="00527B65">
                                  <w:pPr>
                                    <w:rPr>
                                      <w:rFonts w:ascii="Century Gothic" w:hAnsi="Century Gothic"/>
                                      <w:sz w:val="18"/>
                                      <w:szCs w:val="18"/>
                                    </w:rPr>
                                  </w:pPr>
                                  <w:r w:rsidRPr="00B82398">
                                    <w:rPr>
                                      <w:rFonts w:ascii="Century Gothic" w:hAnsi="Century Gothic" w:cs="Arial"/>
                                      <w:color w:val="001D35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>Asking questions, Looking closely at things, Doing experiments, Researching how something works, and Finding out everything you can about a</w:t>
                                  </w:r>
                                  <w:r w:rsidRPr="00B82398">
                                    <w:rPr>
                                      <w:rFonts w:ascii="Century Gothic" w:hAnsi="Century Gothic" w:cs="Arial"/>
                                      <w:color w:val="001D35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 xml:space="preserve"> thing</w:t>
                                  </w:r>
                                </w:p>
                              </w:tc>
                            </w:tr>
                            <w:tr w:rsidR="00527B65" w:rsidRPr="00B82398" w14:paraId="05A12ED6" w14:textId="77777777" w:rsidTr="00293886">
                              <w:tc>
                                <w:tcPr>
                                  <w:tcW w:w="1293" w:type="dxa"/>
                                </w:tcPr>
                                <w:p w14:paraId="11681D87" w14:textId="7F1FE9FD" w:rsidR="00527B65" w:rsidRPr="00B82398" w:rsidRDefault="00527B65">
                                  <w:pPr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82398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Design</w:t>
                                  </w:r>
                                </w:p>
                              </w:tc>
                              <w:tc>
                                <w:tcPr>
                                  <w:tcW w:w="7349" w:type="dxa"/>
                                </w:tcPr>
                                <w:p w14:paraId="62417E8F" w14:textId="65593D74" w:rsidR="00527B65" w:rsidRPr="00B82398" w:rsidRDefault="00527B65">
                                  <w:pPr>
                                    <w:rPr>
                                      <w:rFonts w:ascii="Century Gothic" w:hAnsi="Century Gothic"/>
                                      <w:sz w:val="18"/>
                                      <w:szCs w:val="18"/>
                                    </w:rPr>
                                  </w:pPr>
                                  <w:r w:rsidRPr="00B82398">
                                    <w:rPr>
                                      <w:rFonts w:ascii="Century Gothic" w:hAnsi="Century Gothic" w:cs="Arial"/>
                                      <w:color w:val="001D35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>Design is a plan for how something is made. It involves thinking about how something will look and how it will work</w:t>
                                  </w:r>
                                </w:p>
                              </w:tc>
                            </w:tr>
                            <w:tr w:rsidR="00527B65" w:rsidRPr="00B82398" w14:paraId="36C1EEBC" w14:textId="77777777" w:rsidTr="00293886">
                              <w:tc>
                                <w:tcPr>
                                  <w:tcW w:w="1293" w:type="dxa"/>
                                </w:tcPr>
                                <w:p w14:paraId="150909B2" w14:textId="34822A63" w:rsidR="00527B65" w:rsidRPr="00B82398" w:rsidRDefault="00527B65">
                                  <w:pPr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82398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Make</w:t>
                                  </w:r>
                                </w:p>
                              </w:tc>
                              <w:tc>
                                <w:tcPr>
                                  <w:tcW w:w="7349" w:type="dxa"/>
                                </w:tcPr>
                                <w:p w14:paraId="16C5A119" w14:textId="200DD932" w:rsidR="00527B65" w:rsidRPr="00B82398" w:rsidRDefault="00527B65">
                                  <w:pPr>
                                    <w:rPr>
                                      <w:rFonts w:ascii="Century Gothic" w:hAnsi="Century Gothic"/>
                                      <w:sz w:val="18"/>
                                      <w:szCs w:val="18"/>
                                    </w:rPr>
                                  </w:pPr>
                                  <w:r w:rsidRPr="00B82398">
                                    <w:rPr>
                                      <w:rFonts w:ascii="Century Gothic" w:hAnsi="Century Gothic"/>
                                      <w:sz w:val="18"/>
                                      <w:szCs w:val="18"/>
                                    </w:rPr>
                                    <w:t>To create or produce something by combining materials or putting parts together</w:t>
                                  </w:r>
                                </w:p>
                              </w:tc>
                            </w:tr>
                            <w:tr w:rsidR="00527B65" w:rsidRPr="00B82398" w14:paraId="55B8387C" w14:textId="77777777" w:rsidTr="00293886">
                              <w:tc>
                                <w:tcPr>
                                  <w:tcW w:w="1293" w:type="dxa"/>
                                </w:tcPr>
                                <w:p w14:paraId="259986FC" w14:textId="3D76B269" w:rsidR="00527B65" w:rsidRPr="00B82398" w:rsidRDefault="00527B65">
                                  <w:pPr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82398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Evaluate</w:t>
                                  </w:r>
                                </w:p>
                              </w:tc>
                              <w:tc>
                                <w:tcPr>
                                  <w:tcW w:w="7349" w:type="dxa"/>
                                </w:tcPr>
                                <w:p w14:paraId="0DDC410D" w14:textId="1398CECB" w:rsidR="00527B65" w:rsidRPr="00B82398" w:rsidRDefault="00B82398">
                                  <w:pPr>
                                    <w:rPr>
                                      <w:rFonts w:ascii="Century Gothic" w:hAnsi="Century Gothic"/>
                                      <w:sz w:val="18"/>
                                      <w:szCs w:val="18"/>
                                    </w:rPr>
                                  </w:pPr>
                                  <w:r w:rsidRPr="00B82398">
                                    <w:rPr>
                                      <w:rFonts w:ascii="Century Gothic" w:hAnsi="Century Gothic" w:cs="Arial"/>
                                      <w:color w:val="001D35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>to judge the quality, or value of something. </w:t>
                                  </w:r>
                                </w:p>
                              </w:tc>
                            </w:tr>
                          </w:tbl>
                          <w:p w14:paraId="141CE22D" w14:textId="0E520C42" w:rsidR="006D10AE" w:rsidRDefault="006D10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C934E03" id="Text Box 25" o:spid="_x0000_s1032" type="#_x0000_t202" style="position:absolute;margin-left:313.6pt;margin-top:110.8pt;width:443.2pt;height:175.8pt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" fillcolor="white [3212]" strokecolor="white [3212]" strokeweight=".5pt">
                <v:textbox>
                  <w:txbxContent>
                    <w:tbl>
                      <w:tblPr>
                        <w:tblStyle w:val="TableGrid"/>
                        <w:tblW w:w="8642" w:type="dxa"/>
                        <w:tblLook w:val="04A0" w:firstRow="1" w:lastRow="0" w:firstColumn="1" w:lastColumn="0" w:noHBand="0" w:noVBand="1"/>
                      </w:tblPr>
                      <w:tblGrid>
                        <w:gridCol w:w="1293"/>
                        <w:gridCol w:w="7349"/>
                      </w:tblGrid>
                      <w:tr w:rsidR="00525F56" w:rsidRPr="00B82398" w14:paraId="0FD309C5" w14:textId="77777777" w:rsidTr="00293886">
                        <w:tc>
                          <w:tcPr>
                            <w:tcW w:w="1293" w:type="dxa"/>
                          </w:tcPr>
                          <w:p w14:paraId="14687402" w14:textId="0A4A3EAF" w:rsidR="00525F56" w:rsidRPr="00B82398" w:rsidRDefault="00527B65">
                            <w:pPr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  <w:t>Healthy</w:t>
                            </w:r>
                          </w:p>
                        </w:tc>
                        <w:tc>
                          <w:tcPr>
                            <w:tcW w:w="7349" w:type="dxa"/>
                          </w:tcPr>
                          <w:p w14:paraId="06373AAF" w14:textId="50BF8786" w:rsidR="00525F56" w:rsidRPr="00B82398" w:rsidRDefault="00527B65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 w:cs="Arial"/>
                                <w:color w:val="001D35"/>
                                <w:sz w:val="18"/>
                                <w:szCs w:val="18"/>
                                <w:shd w:val="clear" w:color="auto" w:fill="FFFFFF"/>
                              </w:rPr>
                              <w:t>Healthy food is </w:t>
                            </w:r>
                            <w:r w:rsidRPr="00B82398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a variety of foods that provide the nutrients and energy a child needs to grow and develop</w:t>
                            </w:r>
                            <w:r w:rsidRPr="00B82398">
                              <w:rPr>
                                <w:rFonts w:ascii="Century Gothic" w:hAnsi="Century Gothic" w:cs="Arial"/>
                                <w:color w:val="001D35"/>
                                <w:sz w:val="18"/>
                                <w:szCs w:val="18"/>
                                <w:shd w:val="clear" w:color="auto" w:fill="FFFFFF"/>
                              </w:rPr>
                              <w:t>.</w:t>
                            </w:r>
                          </w:p>
                        </w:tc>
                      </w:tr>
                      <w:tr w:rsidR="00525F56" w:rsidRPr="00B82398" w14:paraId="27E62BDA" w14:textId="77777777" w:rsidTr="00293886">
                        <w:tc>
                          <w:tcPr>
                            <w:tcW w:w="1293" w:type="dxa"/>
                          </w:tcPr>
                          <w:p w14:paraId="2E2A74E7" w14:textId="7DD5208D" w:rsidR="00525F56" w:rsidRPr="00B82398" w:rsidRDefault="00527B65">
                            <w:pPr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  <w:t>Unhealthy</w:t>
                            </w:r>
                          </w:p>
                        </w:tc>
                        <w:tc>
                          <w:tcPr>
                            <w:tcW w:w="7349" w:type="dxa"/>
                          </w:tcPr>
                          <w:p w14:paraId="2DD38D72" w14:textId="52F88314" w:rsidR="00525F56" w:rsidRPr="00B82398" w:rsidRDefault="00527B65" w:rsidP="00525F56">
                            <w:pPr>
                              <w:tabs>
                                <w:tab w:val="num" w:pos="720"/>
                              </w:tabs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 w:cs="Arial"/>
                                <w:color w:val="001D35"/>
                                <w:sz w:val="18"/>
                                <w:szCs w:val="18"/>
                                <w:shd w:val="clear" w:color="auto" w:fill="FFFFFF"/>
                              </w:rPr>
                              <w:t>Unhealthy food is </w:t>
                            </w:r>
                            <w:r w:rsidRPr="00B82398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food that is high in calories, fat, and sugar, and low in nutrients</w:t>
                            </w:r>
                          </w:p>
                        </w:tc>
                      </w:tr>
                      <w:tr w:rsidR="00525F56" w:rsidRPr="00B82398" w14:paraId="4500D69A" w14:textId="77777777" w:rsidTr="00293886">
                        <w:tc>
                          <w:tcPr>
                            <w:tcW w:w="1293" w:type="dxa"/>
                          </w:tcPr>
                          <w:p w14:paraId="442D1114" w14:textId="13A2B6A9" w:rsidR="00525F56" w:rsidRPr="00B82398" w:rsidRDefault="00527B65">
                            <w:pPr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  <w:t>Fruit</w:t>
                            </w:r>
                          </w:p>
                        </w:tc>
                        <w:tc>
                          <w:tcPr>
                            <w:tcW w:w="7349" w:type="dxa"/>
                          </w:tcPr>
                          <w:p w14:paraId="0FF4FFAA" w14:textId="05269CC2" w:rsidR="00525F56" w:rsidRPr="00B82398" w:rsidRDefault="00527B65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 w:cs="Arial"/>
                                <w:color w:val="001D35"/>
                                <w:sz w:val="18"/>
                                <w:szCs w:val="18"/>
                                <w:shd w:val="clear" w:color="auto" w:fill="FFFFFF"/>
                              </w:rPr>
                              <w:t>A fruit is </w:t>
                            </w:r>
                            <w:r w:rsidRPr="00B82398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 xml:space="preserve">the </w:t>
                            </w:r>
                            <w:r w:rsidRPr="00B82398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 xml:space="preserve">edible </w:t>
                            </w:r>
                            <w:r w:rsidRPr="00B82398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part of a flowering plant that contains seeds</w:t>
                            </w:r>
                          </w:p>
                        </w:tc>
                      </w:tr>
                      <w:tr w:rsidR="00525F56" w:rsidRPr="00B82398" w14:paraId="5BAACE01" w14:textId="77777777" w:rsidTr="00293886">
                        <w:tc>
                          <w:tcPr>
                            <w:tcW w:w="1293" w:type="dxa"/>
                          </w:tcPr>
                          <w:p w14:paraId="4C35B47A" w14:textId="0FBAC180" w:rsidR="00525F56" w:rsidRPr="00B82398" w:rsidRDefault="00527B65">
                            <w:pPr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  <w:t>Fruit salad</w:t>
                            </w:r>
                          </w:p>
                        </w:tc>
                        <w:tc>
                          <w:tcPr>
                            <w:tcW w:w="7349" w:type="dxa"/>
                          </w:tcPr>
                          <w:p w14:paraId="435980B1" w14:textId="7609DC67" w:rsidR="00525F56" w:rsidRPr="00B82398" w:rsidRDefault="00527B65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 w:cs="Arial"/>
                                <w:color w:val="001D35"/>
                                <w:sz w:val="18"/>
                                <w:szCs w:val="18"/>
                                <w:shd w:val="clear" w:color="auto" w:fill="FFFFFF"/>
                              </w:rPr>
                              <w:t>A fruit salad is a dish made from a variety of fruits that are cut into bite-sized pieces and mixed together.</w:t>
                            </w:r>
                            <w:r w:rsidRPr="00B82398">
                              <w:rPr>
                                <w:rStyle w:val="uv3um"/>
                                <w:rFonts w:ascii="Century Gothic" w:hAnsi="Century Gothic" w:cs="Arial"/>
                                <w:color w:val="001D35"/>
                                <w:sz w:val="18"/>
                                <w:szCs w:val="18"/>
                                <w:shd w:val="clear" w:color="auto" w:fill="FFFFFF"/>
                              </w:rPr>
                              <w:t> </w:t>
                            </w:r>
                          </w:p>
                        </w:tc>
                      </w:tr>
                      <w:tr w:rsidR="00525F56" w:rsidRPr="00B82398" w14:paraId="6F27EB3B" w14:textId="77777777" w:rsidTr="00293886">
                        <w:tc>
                          <w:tcPr>
                            <w:tcW w:w="1293" w:type="dxa"/>
                          </w:tcPr>
                          <w:p w14:paraId="42ADF60C" w14:textId="70FE9158" w:rsidR="00525F56" w:rsidRPr="00B82398" w:rsidRDefault="00527B65">
                            <w:pPr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  <w:t>Chop</w:t>
                            </w:r>
                          </w:p>
                        </w:tc>
                        <w:tc>
                          <w:tcPr>
                            <w:tcW w:w="7349" w:type="dxa"/>
                          </w:tcPr>
                          <w:p w14:paraId="26C5039A" w14:textId="4D5274BF" w:rsidR="00525F56" w:rsidRPr="00B82398" w:rsidRDefault="00527B65" w:rsidP="00293886">
                            <w:pPr>
                              <w:tabs>
                                <w:tab w:val="num" w:pos="720"/>
                              </w:tabs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T</w:t>
                            </w:r>
                            <w:r w:rsidRPr="00B82398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o cut something into small pieces, especially by striking it with a sharp object</w:t>
                            </w:r>
                            <w:r w:rsidRPr="00B82398">
                              <w:rPr>
                                <w:rFonts w:ascii="Century Gothic" w:hAnsi="Century Gothic" w:cs="Arial"/>
                                <w:color w:val="001D35"/>
                                <w:sz w:val="18"/>
                                <w:szCs w:val="18"/>
                                <w:shd w:val="clear" w:color="auto" w:fill="FFFFFF"/>
                              </w:rPr>
                              <w:t>.</w:t>
                            </w:r>
                          </w:p>
                        </w:tc>
                      </w:tr>
                      <w:tr w:rsidR="00525F56" w:rsidRPr="00B82398" w14:paraId="3EB96641" w14:textId="77777777" w:rsidTr="00293886">
                        <w:tc>
                          <w:tcPr>
                            <w:tcW w:w="1293" w:type="dxa"/>
                          </w:tcPr>
                          <w:p w14:paraId="697830CA" w14:textId="685BD360" w:rsidR="00525F56" w:rsidRPr="00B82398" w:rsidRDefault="00527B65">
                            <w:pPr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  <w:t>Investigate</w:t>
                            </w:r>
                          </w:p>
                        </w:tc>
                        <w:tc>
                          <w:tcPr>
                            <w:tcW w:w="7349" w:type="dxa"/>
                          </w:tcPr>
                          <w:p w14:paraId="42F4A70D" w14:textId="5C0B140A" w:rsidR="00525F56" w:rsidRPr="00B82398" w:rsidRDefault="00527B65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 w:cs="Arial"/>
                                <w:color w:val="001D35"/>
                                <w:sz w:val="18"/>
                                <w:szCs w:val="18"/>
                                <w:shd w:val="clear" w:color="auto" w:fill="FFFFFF"/>
                              </w:rPr>
                              <w:t>Asking questions, Looking closely at things, Doing experiments, Researching how something works, and Finding out everything you can about a</w:t>
                            </w:r>
                            <w:r w:rsidRPr="00B82398">
                              <w:rPr>
                                <w:rFonts w:ascii="Century Gothic" w:hAnsi="Century Gothic" w:cs="Arial"/>
                                <w:color w:val="001D35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 thing</w:t>
                            </w:r>
                          </w:p>
                        </w:tc>
                      </w:tr>
                      <w:tr w:rsidR="00527B65" w:rsidRPr="00B82398" w14:paraId="05A12ED6" w14:textId="77777777" w:rsidTr="00293886">
                        <w:tc>
                          <w:tcPr>
                            <w:tcW w:w="1293" w:type="dxa"/>
                          </w:tcPr>
                          <w:p w14:paraId="11681D87" w14:textId="7F1FE9FD" w:rsidR="00527B65" w:rsidRPr="00B82398" w:rsidRDefault="00527B65">
                            <w:pPr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  <w:t>Design</w:t>
                            </w:r>
                          </w:p>
                        </w:tc>
                        <w:tc>
                          <w:tcPr>
                            <w:tcW w:w="7349" w:type="dxa"/>
                          </w:tcPr>
                          <w:p w14:paraId="62417E8F" w14:textId="65593D74" w:rsidR="00527B65" w:rsidRPr="00B82398" w:rsidRDefault="00527B65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 w:cs="Arial"/>
                                <w:color w:val="001D35"/>
                                <w:sz w:val="18"/>
                                <w:szCs w:val="18"/>
                                <w:shd w:val="clear" w:color="auto" w:fill="FFFFFF"/>
                              </w:rPr>
                              <w:t>Design is a plan for how something is made. It involves thinking about how something will look and how it will work</w:t>
                            </w:r>
                          </w:p>
                        </w:tc>
                      </w:tr>
                      <w:tr w:rsidR="00527B65" w:rsidRPr="00B82398" w14:paraId="36C1EEBC" w14:textId="77777777" w:rsidTr="00293886">
                        <w:tc>
                          <w:tcPr>
                            <w:tcW w:w="1293" w:type="dxa"/>
                          </w:tcPr>
                          <w:p w14:paraId="150909B2" w14:textId="34822A63" w:rsidR="00527B65" w:rsidRPr="00B82398" w:rsidRDefault="00527B65">
                            <w:pPr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  <w:t>Make</w:t>
                            </w:r>
                          </w:p>
                        </w:tc>
                        <w:tc>
                          <w:tcPr>
                            <w:tcW w:w="7349" w:type="dxa"/>
                          </w:tcPr>
                          <w:p w14:paraId="16C5A119" w14:textId="200DD932" w:rsidR="00527B65" w:rsidRPr="00B82398" w:rsidRDefault="00527B65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To create or produce something by combining materials or putting parts together</w:t>
                            </w:r>
                          </w:p>
                        </w:tc>
                      </w:tr>
                      <w:tr w:rsidR="00527B65" w:rsidRPr="00B82398" w14:paraId="55B8387C" w14:textId="77777777" w:rsidTr="00293886">
                        <w:tc>
                          <w:tcPr>
                            <w:tcW w:w="1293" w:type="dxa"/>
                          </w:tcPr>
                          <w:p w14:paraId="259986FC" w14:textId="3D76B269" w:rsidR="00527B65" w:rsidRPr="00B82398" w:rsidRDefault="00527B65">
                            <w:pPr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  <w:t>Evaluate</w:t>
                            </w:r>
                          </w:p>
                        </w:tc>
                        <w:tc>
                          <w:tcPr>
                            <w:tcW w:w="7349" w:type="dxa"/>
                          </w:tcPr>
                          <w:p w14:paraId="0DDC410D" w14:textId="1398CECB" w:rsidR="00527B65" w:rsidRPr="00B82398" w:rsidRDefault="00B82398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 w:rsidRPr="00B82398">
                              <w:rPr>
                                <w:rFonts w:ascii="Century Gothic" w:hAnsi="Century Gothic" w:cs="Arial"/>
                                <w:color w:val="001D35"/>
                                <w:sz w:val="18"/>
                                <w:szCs w:val="18"/>
                                <w:shd w:val="clear" w:color="auto" w:fill="FFFFFF"/>
                              </w:rPr>
                              <w:t>to judge the quality, or value of something. </w:t>
                            </w:r>
                          </w:p>
                        </w:tc>
                      </w:tr>
                    </w:tbl>
                    <w:p w14:paraId="141CE22D" w14:textId="0E520C42" w:rsidR="006D10AE" w:rsidRDefault="006D10AE"/>
                  </w:txbxContent>
                </v:textbox>
              </v:shape>
            </w:pict>
          </mc:Fallback>
        </mc:AlternateContent>
      </w:r>
      <w:r w:rsidR="00F1210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2A1D0F" wp14:editId="6A7C4BB0">
                <wp:simplePos x="0" y="0"/>
                <wp:positionH relativeFrom="column">
                  <wp:posOffset>53340</wp:posOffset>
                </wp:positionH>
                <wp:positionV relativeFrom="paragraph">
                  <wp:posOffset>910590</wp:posOffset>
                </wp:positionV>
                <wp:extent cx="3810000" cy="286512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0" cy="2865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D734D1" w14:textId="77777777" w:rsidR="005A535F" w:rsidRDefault="008C682F">
                            <w:pPr>
                              <w:jc w:val="center"/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Key Facts</w:t>
                            </w:r>
                          </w:p>
                          <w:p w14:paraId="37A97602" w14:textId="77777777" w:rsidR="00F12109" w:rsidRDefault="00F12109" w:rsidP="00F121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normaltextrun"/>
                                <w:rFonts w:ascii="Century Gothic" w:eastAsiaTheme="majorEastAsia" w:hAnsi="Century Gothic" w:cs="Calibri"/>
                                <w:sz w:val="20"/>
                                <w:szCs w:val="20"/>
                              </w:rPr>
                            </w:pPr>
                            <w:r w:rsidRPr="00F12109">
                              <w:rPr>
                                <w:rStyle w:val="normaltextrun"/>
                                <w:rFonts w:ascii="Century Gothic" w:eastAsiaTheme="majorEastAsia" w:hAnsi="Century Gothic" w:cs="Calibri"/>
                                <w:sz w:val="20"/>
                                <w:szCs w:val="20"/>
                              </w:rPr>
                              <w:t>Some food is healthy and some is unhealthy.</w:t>
                            </w:r>
                          </w:p>
                          <w:p w14:paraId="7530A487" w14:textId="77777777" w:rsidR="00F12109" w:rsidRPr="00F12109" w:rsidRDefault="00F12109" w:rsidP="00F121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normaltextrun"/>
                                <w:rFonts w:ascii="Century Gothic" w:eastAsiaTheme="majorEastAsia" w:hAnsi="Century Gothic" w:cs="Calibri"/>
                                <w:sz w:val="20"/>
                                <w:szCs w:val="20"/>
                              </w:rPr>
                            </w:pPr>
                          </w:p>
                          <w:p w14:paraId="7B20F175" w14:textId="77777777" w:rsidR="00F12109" w:rsidRDefault="00F12109" w:rsidP="00F121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normaltextrun"/>
                                <w:rFonts w:ascii="Century Gothic" w:eastAsiaTheme="majorEastAsia" w:hAnsi="Century Gothic" w:cs="Calibri"/>
                                <w:sz w:val="20"/>
                                <w:szCs w:val="20"/>
                              </w:rPr>
                            </w:pPr>
                            <w:r w:rsidRPr="00F12109">
                              <w:rPr>
                                <w:rStyle w:val="normaltextrun"/>
                                <w:rFonts w:ascii="Century Gothic" w:eastAsiaTheme="majorEastAsia" w:hAnsi="Century Gothic" w:cs="Calibri"/>
                                <w:sz w:val="20"/>
                                <w:szCs w:val="20"/>
                              </w:rPr>
                              <w:t>Healthy foods contain vitamins and nutrients</w:t>
                            </w:r>
                          </w:p>
                          <w:p w14:paraId="2BF623CE" w14:textId="77777777" w:rsidR="00F12109" w:rsidRPr="00F12109" w:rsidRDefault="00F12109" w:rsidP="00F121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normaltextrun"/>
                                <w:rFonts w:ascii="Century Gothic" w:eastAsiaTheme="majorEastAsia" w:hAnsi="Century Gothic" w:cs="Calibri"/>
                                <w:sz w:val="20"/>
                                <w:szCs w:val="20"/>
                              </w:rPr>
                            </w:pPr>
                          </w:p>
                          <w:p w14:paraId="39DC0154" w14:textId="77777777" w:rsidR="00F12109" w:rsidRPr="00F12109" w:rsidRDefault="00F12109" w:rsidP="00F121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normaltextrun"/>
                                <w:rFonts w:ascii="Century Gothic" w:eastAsiaTheme="majorEastAsia" w:hAnsi="Century Gothic" w:cs="Calibri"/>
                                <w:sz w:val="20"/>
                                <w:szCs w:val="20"/>
                              </w:rPr>
                            </w:pPr>
                            <w:r w:rsidRPr="00F12109">
                              <w:rPr>
                                <w:rStyle w:val="normaltextrun"/>
                                <w:rFonts w:ascii="Century Gothic" w:eastAsiaTheme="majorEastAsia" w:hAnsi="Century Gothic" w:cs="Calibri"/>
                                <w:sz w:val="20"/>
                                <w:szCs w:val="20"/>
                              </w:rPr>
                              <w:t>Fruit is a healthy food.</w:t>
                            </w:r>
                          </w:p>
                          <w:p w14:paraId="482BB5AD" w14:textId="77777777" w:rsidR="00F12109" w:rsidRDefault="00F12109" w:rsidP="00F121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normaltextrun"/>
                                <w:rFonts w:ascii="Century Gothic" w:hAnsi="Century Gothic" w:cs="Calibri"/>
                                <w:sz w:val="20"/>
                                <w:szCs w:val="20"/>
                              </w:rPr>
                            </w:pPr>
                            <w:r w:rsidRPr="00F12109">
                              <w:rPr>
                                <w:rStyle w:val="normaltextrun"/>
                                <w:rFonts w:ascii="Century Gothic" w:hAnsi="Century Gothic" w:cs="Calibri"/>
                                <w:sz w:val="20"/>
                                <w:szCs w:val="20"/>
                              </w:rPr>
                              <w:t xml:space="preserve">Fruit is a sweet or sour food that comes from a plant. It grows in different shapes, sizes, and </w:t>
                            </w:r>
                            <w:r w:rsidRPr="00F12109">
                              <w:rPr>
                                <w:rStyle w:val="normaltextrun"/>
                                <w:rFonts w:ascii="Century Gothic" w:eastAsiaTheme="majorEastAsia" w:hAnsi="Century Gothic" w:cs="Calibri"/>
                                <w:sz w:val="20"/>
                                <w:szCs w:val="20"/>
                              </w:rPr>
                              <w:t>colours</w:t>
                            </w:r>
                            <w:r w:rsidRPr="00F12109">
                              <w:rPr>
                                <w:rStyle w:val="normaltextrun"/>
                                <w:rFonts w:ascii="Century Gothic" w:hAnsi="Century Gothic" w:cs="Calibri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50CA2D82" w14:textId="77777777" w:rsidR="00F12109" w:rsidRPr="00F12109" w:rsidRDefault="00F12109" w:rsidP="00F121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normaltextrun"/>
                                <w:rFonts w:ascii="Century Gothic" w:eastAsiaTheme="majorEastAsia" w:hAnsi="Century Gothic" w:cs="Calibri"/>
                                <w:sz w:val="20"/>
                                <w:szCs w:val="20"/>
                              </w:rPr>
                            </w:pPr>
                          </w:p>
                          <w:p w14:paraId="4FE59699" w14:textId="77777777" w:rsidR="00F12109" w:rsidRDefault="00F12109" w:rsidP="00F121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normaltextrun"/>
                                <w:rFonts w:ascii="Century Gothic" w:hAnsi="Century Gothic" w:cs="Calibri"/>
                                <w:sz w:val="20"/>
                                <w:szCs w:val="20"/>
                              </w:rPr>
                            </w:pPr>
                            <w:r w:rsidRPr="00F12109">
                              <w:rPr>
                                <w:rStyle w:val="normaltextrun"/>
                                <w:rFonts w:ascii="Century Gothic" w:hAnsi="Century Gothic" w:cs="Calibri"/>
                                <w:sz w:val="20"/>
                                <w:szCs w:val="20"/>
                              </w:rPr>
                              <w:t>Some fruits</w:t>
                            </w:r>
                            <w:r w:rsidRPr="00F12109">
                              <w:rPr>
                                <w:rStyle w:val="normaltextrun"/>
                                <w:rFonts w:ascii="Century Gothic" w:eastAsiaTheme="majorEastAsia" w:hAnsi="Century Gothic" w:cs="Calibr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12109">
                              <w:rPr>
                                <w:rStyle w:val="normaltextrun"/>
                                <w:rFonts w:ascii="Century Gothic" w:hAnsi="Century Gothic" w:cs="Calibri"/>
                                <w:sz w:val="20"/>
                                <w:szCs w:val="20"/>
                              </w:rPr>
                              <w:t>grow on trees, while others grow on plants near the ground</w:t>
                            </w:r>
                          </w:p>
                          <w:p w14:paraId="0B2B4845" w14:textId="77777777" w:rsidR="00F12109" w:rsidRPr="00F12109" w:rsidRDefault="00F12109" w:rsidP="00F121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normaltextrun"/>
                                <w:rFonts w:ascii="Century Gothic" w:eastAsiaTheme="majorEastAsia" w:hAnsi="Century Gothic" w:cs="Calibri"/>
                                <w:sz w:val="20"/>
                                <w:szCs w:val="20"/>
                              </w:rPr>
                            </w:pPr>
                          </w:p>
                          <w:p w14:paraId="35CF42E0" w14:textId="77777777" w:rsidR="00F12109" w:rsidRDefault="00F12109" w:rsidP="00F121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normaltextrun"/>
                                <w:rFonts w:ascii="Century Gothic" w:eastAsiaTheme="majorEastAsia" w:hAnsi="Century Gothic" w:cs="Calibri"/>
                                <w:sz w:val="20"/>
                                <w:szCs w:val="20"/>
                              </w:rPr>
                            </w:pPr>
                            <w:r w:rsidRPr="00F12109">
                              <w:rPr>
                                <w:rStyle w:val="normaltextrun"/>
                                <w:rFonts w:ascii="Century Gothic" w:eastAsiaTheme="majorEastAsia" w:hAnsi="Century Gothic" w:cs="Calibri"/>
                                <w:sz w:val="20"/>
                                <w:szCs w:val="20"/>
                              </w:rPr>
                              <w:t>Fruit can be chopped and arranged to make a fruit salad</w:t>
                            </w:r>
                          </w:p>
                          <w:p w14:paraId="6735625E" w14:textId="77777777" w:rsidR="00527B65" w:rsidRPr="00F12109" w:rsidRDefault="00527B65" w:rsidP="00F121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normaltextrun"/>
                                <w:rFonts w:ascii="Century Gothic" w:eastAsiaTheme="majorEastAsia" w:hAnsi="Century Gothic" w:cs="Calibri"/>
                                <w:sz w:val="20"/>
                                <w:szCs w:val="20"/>
                              </w:rPr>
                            </w:pPr>
                          </w:p>
                          <w:p w14:paraId="6B45564D" w14:textId="77777777" w:rsidR="00F12109" w:rsidRPr="00F12109" w:rsidRDefault="00F12109" w:rsidP="00F121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normaltextrun"/>
                                <w:rFonts w:ascii="Century Gothic" w:eastAsiaTheme="majorEastAsia" w:hAnsi="Century Gothic" w:cs="Calibri"/>
                                <w:sz w:val="20"/>
                                <w:szCs w:val="20"/>
                              </w:rPr>
                            </w:pPr>
                            <w:r w:rsidRPr="00F12109">
                              <w:rPr>
                                <w:rStyle w:val="normaltextrun"/>
                                <w:rFonts w:ascii="Century Gothic" w:eastAsiaTheme="majorEastAsia" w:hAnsi="Century Gothic" w:cs="Calibri"/>
                                <w:sz w:val="20"/>
                                <w:szCs w:val="20"/>
                              </w:rPr>
                              <w:t>There are rules about how to use a knife safely</w:t>
                            </w:r>
                          </w:p>
                          <w:p w14:paraId="4E323858" w14:textId="52D1500A" w:rsidR="00525F56" w:rsidRPr="00293886" w:rsidRDefault="00525F56" w:rsidP="00525F56">
                            <w:pPr>
                              <w:rPr>
                                <w:b/>
                                <w:noProof/>
                                <w:color w:val="FFC000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A1D0F" id="Text Box 9" o:spid="_x0000_s1033" type="#_x0000_t202" style="position:absolute;margin-left:4.2pt;margin-top:71.7pt;width:300pt;height:225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" filled="f" stroked="f">
                <v:textbox>
                  <w:txbxContent>
                    <w:p w14:paraId="11D734D1" w14:textId="77777777" w:rsidR="005A535F" w:rsidRDefault="008C682F">
                      <w:pPr>
                        <w:jc w:val="center"/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Key Facts</w:t>
                      </w:r>
                    </w:p>
                    <w:p w14:paraId="37A97602" w14:textId="77777777" w:rsidR="00F12109" w:rsidRDefault="00F12109" w:rsidP="00F121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normaltextrun"/>
                          <w:rFonts w:ascii="Century Gothic" w:eastAsiaTheme="majorEastAsia" w:hAnsi="Century Gothic" w:cs="Calibri"/>
                          <w:sz w:val="20"/>
                          <w:szCs w:val="20"/>
                        </w:rPr>
                      </w:pPr>
                      <w:r w:rsidRPr="00F12109">
                        <w:rPr>
                          <w:rStyle w:val="normaltextrun"/>
                          <w:rFonts w:ascii="Century Gothic" w:eastAsiaTheme="majorEastAsia" w:hAnsi="Century Gothic" w:cs="Calibri"/>
                          <w:sz w:val="20"/>
                          <w:szCs w:val="20"/>
                        </w:rPr>
                        <w:t>Some food is healthy and some is unhealthy.</w:t>
                      </w:r>
                    </w:p>
                    <w:p w14:paraId="7530A487" w14:textId="77777777" w:rsidR="00F12109" w:rsidRPr="00F12109" w:rsidRDefault="00F12109" w:rsidP="00F121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normaltextrun"/>
                          <w:rFonts w:ascii="Century Gothic" w:eastAsiaTheme="majorEastAsia" w:hAnsi="Century Gothic" w:cs="Calibri"/>
                          <w:sz w:val="20"/>
                          <w:szCs w:val="20"/>
                        </w:rPr>
                      </w:pPr>
                    </w:p>
                    <w:p w14:paraId="7B20F175" w14:textId="77777777" w:rsidR="00F12109" w:rsidRDefault="00F12109" w:rsidP="00F121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normaltextrun"/>
                          <w:rFonts w:ascii="Century Gothic" w:eastAsiaTheme="majorEastAsia" w:hAnsi="Century Gothic" w:cs="Calibri"/>
                          <w:sz w:val="20"/>
                          <w:szCs w:val="20"/>
                        </w:rPr>
                      </w:pPr>
                      <w:r w:rsidRPr="00F12109">
                        <w:rPr>
                          <w:rStyle w:val="normaltextrun"/>
                          <w:rFonts w:ascii="Century Gothic" w:eastAsiaTheme="majorEastAsia" w:hAnsi="Century Gothic" w:cs="Calibri"/>
                          <w:sz w:val="20"/>
                          <w:szCs w:val="20"/>
                        </w:rPr>
                        <w:t>Healthy foods contain vitamins and nutrients</w:t>
                      </w:r>
                    </w:p>
                    <w:p w14:paraId="2BF623CE" w14:textId="77777777" w:rsidR="00F12109" w:rsidRPr="00F12109" w:rsidRDefault="00F12109" w:rsidP="00F121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normaltextrun"/>
                          <w:rFonts w:ascii="Century Gothic" w:eastAsiaTheme="majorEastAsia" w:hAnsi="Century Gothic" w:cs="Calibri"/>
                          <w:sz w:val="20"/>
                          <w:szCs w:val="20"/>
                        </w:rPr>
                      </w:pPr>
                    </w:p>
                    <w:p w14:paraId="39DC0154" w14:textId="77777777" w:rsidR="00F12109" w:rsidRPr="00F12109" w:rsidRDefault="00F12109" w:rsidP="00F121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normaltextrun"/>
                          <w:rFonts w:ascii="Century Gothic" w:eastAsiaTheme="majorEastAsia" w:hAnsi="Century Gothic" w:cs="Calibri"/>
                          <w:sz w:val="20"/>
                          <w:szCs w:val="20"/>
                        </w:rPr>
                      </w:pPr>
                      <w:r w:rsidRPr="00F12109">
                        <w:rPr>
                          <w:rStyle w:val="normaltextrun"/>
                          <w:rFonts w:ascii="Century Gothic" w:eastAsiaTheme="majorEastAsia" w:hAnsi="Century Gothic" w:cs="Calibri"/>
                          <w:sz w:val="20"/>
                          <w:szCs w:val="20"/>
                        </w:rPr>
                        <w:t>Fruit is a healthy food.</w:t>
                      </w:r>
                    </w:p>
                    <w:p w14:paraId="482BB5AD" w14:textId="77777777" w:rsidR="00F12109" w:rsidRDefault="00F12109" w:rsidP="00F121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normaltextrun"/>
                          <w:rFonts w:ascii="Century Gothic" w:hAnsi="Century Gothic" w:cs="Calibri"/>
                          <w:sz w:val="20"/>
                          <w:szCs w:val="20"/>
                        </w:rPr>
                      </w:pPr>
                      <w:r w:rsidRPr="00F12109">
                        <w:rPr>
                          <w:rStyle w:val="normaltextrun"/>
                          <w:rFonts w:ascii="Century Gothic" w:hAnsi="Century Gothic" w:cs="Calibri"/>
                          <w:sz w:val="20"/>
                          <w:szCs w:val="20"/>
                        </w:rPr>
                        <w:t xml:space="preserve">Fruit is a sweet or sour food that comes from a plant. It grows in different shapes, sizes, and </w:t>
                      </w:r>
                      <w:r w:rsidRPr="00F12109">
                        <w:rPr>
                          <w:rStyle w:val="normaltextrun"/>
                          <w:rFonts w:ascii="Century Gothic" w:eastAsiaTheme="majorEastAsia" w:hAnsi="Century Gothic" w:cs="Calibri"/>
                          <w:sz w:val="20"/>
                          <w:szCs w:val="20"/>
                        </w:rPr>
                        <w:t>colours</w:t>
                      </w:r>
                      <w:r w:rsidRPr="00F12109">
                        <w:rPr>
                          <w:rStyle w:val="normaltextrun"/>
                          <w:rFonts w:ascii="Century Gothic" w:hAnsi="Century Gothic" w:cs="Calibri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50CA2D82" w14:textId="77777777" w:rsidR="00F12109" w:rsidRPr="00F12109" w:rsidRDefault="00F12109" w:rsidP="00F121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normaltextrun"/>
                          <w:rFonts w:ascii="Century Gothic" w:eastAsiaTheme="majorEastAsia" w:hAnsi="Century Gothic" w:cs="Calibri"/>
                          <w:sz w:val="20"/>
                          <w:szCs w:val="20"/>
                        </w:rPr>
                      </w:pPr>
                    </w:p>
                    <w:p w14:paraId="4FE59699" w14:textId="77777777" w:rsidR="00F12109" w:rsidRDefault="00F12109" w:rsidP="00F121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normaltextrun"/>
                          <w:rFonts w:ascii="Century Gothic" w:hAnsi="Century Gothic" w:cs="Calibri"/>
                          <w:sz w:val="20"/>
                          <w:szCs w:val="20"/>
                        </w:rPr>
                      </w:pPr>
                      <w:r w:rsidRPr="00F12109">
                        <w:rPr>
                          <w:rStyle w:val="normaltextrun"/>
                          <w:rFonts w:ascii="Century Gothic" w:hAnsi="Century Gothic" w:cs="Calibri"/>
                          <w:sz w:val="20"/>
                          <w:szCs w:val="20"/>
                        </w:rPr>
                        <w:t>Some fruits</w:t>
                      </w:r>
                      <w:r w:rsidRPr="00F12109">
                        <w:rPr>
                          <w:rStyle w:val="normaltextrun"/>
                          <w:rFonts w:ascii="Century Gothic" w:eastAsiaTheme="majorEastAsia" w:hAnsi="Century Gothic" w:cs="Calibri"/>
                          <w:sz w:val="20"/>
                          <w:szCs w:val="20"/>
                        </w:rPr>
                        <w:t xml:space="preserve"> </w:t>
                      </w:r>
                      <w:r w:rsidRPr="00F12109">
                        <w:rPr>
                          <w:rStyle w:val="normaltextrun"/>
                          <w:rFonts w:ascii="Century Gothic" w:hAnsi="Century Gothic" w:cs="Calibri"/>
                          <w:sz w:val="20"/>
                          <w:szCs w:val="20"/>
                        </w:rPr>
                        <w:t>grow on trees, while others grow on plants near the ground</w:t>
                      </w:r>
                    </w:p>
                    <w:p w14:paraId="0B2B4845" w14:textId="77777777" w:rsidR="00F12109" w:rsidRPr="00F12109" w:rsidRDefault="00F12109" w:rsidP="00F121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normaltextrun"/>
                          <w:rFonts w:ascii="Century Gothic" w:eastAsiaTheme="majorEastAsia" w:hAnsi="Century Gothic" w:cs="Calibri"/>
                          <w:sz w:val="20"/>
                          <w:szCs w:val="20"/>
                        </w:rPr>
                      </w:pPr>
                    </w:p>
                    <w:p w14:paraId="35CF42E0" w14:textId="77777777" w:rsidR="00F12109" w:rsidRDefault="00F12109" w:rsidP="00F121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normaltextrun"/>
                          <w:rFonts w:ascii="Century Gothic" w:eastAsiaTheme="majorEastAsia" w:hAnsi="Century Gothic" w:cs="Calibri"/>
                          <w:sz w:val="20"/>
                          <w:szCs w:val="20"/>
                        </w:rPr>
                      </w:pPr>
                      <w:r w:rsidRPr="00F12109">
                        <w:rPr>
                          <w:rStyle w:val="normaltextrun"/>
                          <w:rFonts w:ascii="Century Gothic" w:eastAsiaTheme="majorEastAsia" w:hAnsi="Century Gothic" w:cs="Calibri"/>
                          <w:sz w:val="20"/>
                          <w:szCs w:val="20"/>
                        </w:rPr>
                        <w:t>Fruit can be chopped and arranged to make a fruit salad</w:t>
                      </w:r>
                    </w:p>
                    <w:p w14:paraId="6735625E" w14:textId="77777777" w:rsidR="00527B65" w:rsidRPr="00F12109" w:rsidRDefault="00527B65" w:rsidP="00F121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normaltextrun"/>
                          <w:rFonts w:ascii="Century Gothic" w:eastAsiaTheme="majorEastAsia" w:hAnsi="Century Gothic" w:cs="Calibri"/>
                          <w:sz w:val="20"/>
                          <w:szCs w:val="20"/>
                        </w:rPr>
                      </w:pPr>
                    </w:p>
                    <w:p w14:paraId="6B45564D" w14:textId="77777777" w:rsidR="00F12109" w:rsidRPr="00F12109" w:rsidRDefault="00F12109" w:rsidP="00F121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normaltextrun"/>
                          <w:rFonts w:ascii="Century Gothic" w:eastAsiaTheme="majorEastAsia" w:hAnsi="Century Gothic" w:cs="Calibri"/>
                          <w:sz w:val="20"/>
                          <w:szCs w:val="20"/>
                        </w:rPr>
                      </w:pPr>
                      <w:r w:rsidRPr="00F12109">
                        <w:rPr>
                          <w:rStyle w:val="normaltextrun"/>
                          <w:rFonts w:ascii="Century Gothic" w:eastAsiaTheme="majorEastAsia" w:hAnsi="Century Gothic" w:cs="Calibri"/>
                          <w:sz w:val="20"/>
                          <w:szCs w:val="20"/>
                        </w:rPr>
                        <w:t>There are rules about how to use a knife safely</w:t>
                      </w:r>
                    </w:p>
                    <w:p w14:paraId="4E323858" w14:textId="52D1500A" w:rsidR="00525F56" w:rsidRPr="00293886" w:rsidRDefault="00525F56" w:rsidP="00525F56">
                      <w:pPr>
                        <w:rPr>
                          <w:b/>
                          <w:noProof/>
                          <w:color w:val="FFC000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12109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A09C7F1" wp14:editId="40BF2E88">
                <wp:simplePos x="0" y="0"/>
                <wp:positionH relativeFrom="column">
                  <wp:posOffset>6217920</wp:posOffset>
                </wp:positionH>
                <wp:positionV relativeFrom="paragraph">
                  <wp:posOffset>938530</wp:posOffset>
                </wp:positionV>
                <wp:extent cx="6865620" cy="342138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65620" cy="3421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8E8267F" w14:textId="77777777" w:rsidR="005A535F" w:rsidRDefault="008C682F">
                            <w:pPr>
                              <w:jc w:val="center"/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Key Vocabul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09C7F1" id="Text Box 11" o:spid="_x0000_s1034" type="#_x0000_t202" style="position:absolute;margin-left:489.6pt;margin-top:73.9pt;width:540.6pt;height:269.4pt;z-index:2516684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" filled="f" stroked="f">
                <v:textbox style="mso-fit-shape-to-text:t">
                  <w:txbxContent>
                    <w:p w14:paraId="48E8267F" w14:textId="77777777" w:rsidR="005A535F" w:rsidRDefault="008C682F">
                      <w:pPr>
                        <w:jc w:val="center"/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Key Vocabulary</w:t>
                      </w:r>
                    </w:p>
                  </w:txbxContent>
                </v:textbox>
              </v:shape>
            </w:pict>
          </mc:Fallback>
        </mc:AlternateContent>
      </w:r>
      <w:r w:rsidR="00F12109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22DA6DD" wp14:editId="1CA90E65">
                <wp:simplePos x="0" y="0"/>
                <wp:positionH relativeFrom="column">
                  <wp:posOffset>6446520</wp:posOffset>
                </wp:positionH>
                <wp:positionV relativeFrom="paragraph">
                  <wp:posOffset>4222115</wp:posOffset>
                </wp:positionV>
                <wp:extent cx="3096260" cy="2125345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6260" cy="2125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040F95" w14:textId="77777777" w:rsidR="006D10AE" w:rsidRDefault="006D10AE">
                            <w:pPr>
                              <w:rPr>
                                <w:rFonts w:ascii="Sassoon Penpals" w:hAnsi="Sassoon Penpals"/>
                                <w:b/>
                              </w:rPr>
                            </w:pPr>
                          </w:p>
                          <w:p w14:paraId="4A2B7F59" w14:textId="77777777" w:rsidR="00F12109" w:rsidRDefault="00F12109" w:rsidP="00F121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eop"/>
                                <w:rFonts w:ascii="Century Gothic" w:hAnsi="Century Gothic" w:cs="Calibri"/>
                                <w:sz w:val="20"/>
                                <w:szCs w:val="20"/>
                              </w:rPr>
                            </w:pPr>
                            <w:r w:rsidRPr="00F12109">
                              <w:rPr>
                                <w:rStyle w:val="normaltextrun"/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20"/>
                              </w:rPr>
                              <w:t>F</w:t>
                            </w:r>
                            <w:r w:rsidRPr="00F12109">
                              <w:rPr>
                                <w:rStyle w:val="normaltextrun"/>
                                <w:rFonts w:ascii="Century Gothic" w:hAnsi="Century Gothic" w:cs="Calibri"/>
                                <w:sz w:val="20"/>
                                <w:szCs w:val="20"/>
                              </w:rPr>
                              <w:t>aith – Making links between things that grow and the story of The Creation</w:t>
                            </w:r>
                            <w:r w:rsidRPr="00F12109">
                              <w:rPr>
                                <w:rStyle w:val="eop"/>
                                <w:rFonts w:ascii="Century Gothic" w:hAnsi="Century Gothic" w:cs="Calibri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56A5E434" w14:textId="77777777" w:rsidR="00F12109" w:rsidRPr="00F12109" w:rsidRDefault="00F12109" w:rsidP="00F121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Century Gothic" w:hAnsi="Century Gothic" w:cs="Segoe UI"/>
                                <w:sz w:val="18"/>
                                <w:szCs w:val="18"/>
                              </w:rPr>
                            </w:pPr>
                          </w:p>
                          <w:p w14:paraId="01C16409" w14:textId="77777777" w:rsidR="00F12109" w:rsidRDefault="00F12109" w:rsidP="00F121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eop"/>
                                <w:rFonts w:ascii="Century Gothic" w:hAnsi="Century Gothic" w:cs="Calibri"/>
                                <w:sz w:val="20"/>
                                <w:szCs w:val="20"/>
                              </w:rPr>
                            </w:pPr>
                            <w:r w:rsidRPr="00F12109">
                              <w:rPr>
                                <w:rStyle w:val="normaltextrun"/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20"/>
                              </w:rPr>
                              <w:t>R</w:t>
                            </w:r>
                            <w:r w:rsidRPr="00F12109">
                              <w:rPr>
                                <w:rStyle w:val="normaltextrun"/>
                                <w:rFonts w:ascii="Century Gothic" w:hAnsi="Century Gothic" w:cs="Calibri"/>
                                <w:sz w:val="20"/>
                                <w:szCs w:val="20"/>
                              </w:rPr>
                              <w:t>elationships – For children who do not like fruit, due to sensory differences, we can make fruit salads for our friends</w:t>
                            </w:r>
                            <w:r w:rsidRPr="00F12109">
                              <w:rPr>
                                <w:rStyle w:val="eop"/>
                                <w:rFonts w:ascii="Century Gothic" w:hAnsi="Century Gothic" w:cs="Calibri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2365C3A3" w14:textId="77777777" w:rsidR="00F12109" w:rsidRPr="00F12109" w:rsidRDefault="00F12109" w:rsidP="00F121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Century Gothic" w:hAnsi="Century Gothic" w:cs="Segoe UI"/>
                                <w:sz w:val="18"/>
                                <w:szCs w:val="18"/>
                              </w:rPr>
                            </w:pPr>
                          </w:p>
                          <w:p w14:paraId="7327538E" w14:textId="77777777" w:rsidR="00F12109" w:rsidRPr="00F12109" w:rsidRDefault="00F12109" w:rsidP="00F121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Century Gothic" w:hAnsi="Century Gothic" w:cs="Segoe UI"/>
                                <w:sz w:val="18"/>
                                <w:szCs w:val="18"/>
                              </w:rPr>
                            </w:pPr>
                            <w:r w:rsidRPr="00F12109">
                              <w:rPr>
                                <w:rStyle w:val="normaltextrun"/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20"/>
                              </w:rPr>
                              <w:t>U</w:t>
                            </w:r>
                            <w:r w:rsidRPr="00F12109">
                              <w:rPr>
                                <w:rStyle w:val="normaltextrun"/>
                                <w:rFonts w:ascii="Century Gothic" w:hAnsi="Century Gothic" w:cs="Calibri"/>
                                <w:sz w:val="20"/>
                                <w:szCs w:val="20"/>
                              </w:rPr>
                              <w:t>niqueness – All fruit is unique in taste, texture and appearance and all children are unique in what they like and don’t like</w:t>
                            </w:r>
                            <w:r w:rsidRPr="00F12109">
                              <w:rPr>
                                <w:rStyle w:val="eop"/>
                                <w:rFonts w:ascii="Century Gothic" w:hAnsi="Century Gothic" w:cs="Calibri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7A3ED673" w14:textId="77777777" w:rsidR="005A535F" w:rsidRDefault="005A535F">
                            <w:pPr>
                              <w:rPr>
                                <w:rFonts w:ascii="Sassoon Penpals" w:hAnsi="Sassoon Penpal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DA6DD" id="Text Box 17" o:spid="_x0000_s1035" type="#_x0000_t202" style="position:absolute;margin-left:507.6pt;margin-top:332.45pt;width:243.8pt;height:167.3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" filled="f" stroked="f" strokeweight=".5pt">
                <v:textbox>
                  <w:txbxContent>
                    <w:p w14:paraId="56040F95" w14:textId="77777777" w:rsidR="006D10AE" w:rsidRDefault="006D10AE">
                      <w:pPr>
                        <w:rPr>
                          <w:rFonts w:ascii="Sassoon Penpals" w:hAnsi="Sassoon Penpals"/>
                          <w:b/>
                        </w:rPr>
                      </w:pPr>
                    </w:p>
                    <w:p w14:paraId="4A2B7F59" w14:textId="77777777" w:rsidR="00F12109" w:rsidRDefault="00F12109" w:rsidP="00F121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eop"/>
                          <w:rFonts w:ascii="Century Gothic" w:hAnsi="Century Gothic" w:cs="Calibri"/>
                          <w:sz w:val="20"/>
                          <w:szCs w:val="20"/>
                        </w:rPr>
                      </w:pPr>
                      <w:r w:rsidRPr="00F12109">
                        <w:rPr>
                          <w:rStyle w:val="normaltextrun"/>
                          <w:rFonts w:ascii="Century Gothic" w:hAnsi="Century Gothic" w:cs="Calibri"/>
                          <w:b/>
                          <w:bCs/>
                          <w:sz w:val="20"/>
                          <w:szCs w:val="20"/>
                        </w:rPr>
                        <w:t>F</w:t>
                      </w:r>
                      <w:r w:rsidRPr="00F12109">
                        <w:rPr>
                          <w:rStyle w:val="normaltextrun"/>
                          <w:rFonts w:ascii="Century Gothic" w:hAnsi="Century Gothic" w:cs="Calibri"/>
                          <w:sz w:val="20"/>
                          <w:szCs w:val="20"/>
                        </w:rPr>
                        <w:t>aith – Making links between things that grow and the story of The Creation</w:t>
                      </w:r>
                      <w:r w:rsidRPr="00F12109">
                        <w:rPr>
                          <w:rStyle w:val="eop"/>
                          <w:rFonts w:ascii="Century Gothic" w:hAnsi="Century Gothic" w:cs="Calibri"/>
                          <w:sz w:val="20"/>
                          <w:szCs w:val="20"/>
                        </w:rPr>
                        <w:t> </w:t>
                      </w:r>
                    </w:p>
                    <w:p w14:paraId="56A5E434" w14:textId="77777777" w:rsidR="00F12109" w:rsidRPr="00F12109" w:rsidRDefault="00F12109" w:rsidP="00F121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Century Gothic" w:hAnsi="Century Gothic" w:cs="Segoe UI"/>
                          <w:sz w:val="18"/>
                          <w:szCs w:val="18"/>
                        </w:rPr>
                      </w:pPr>
                    </w:p>
                    <w:p w14:paraId="01C16409" w14:textId="77777777" w:rsidR="00F12109" w:rsidRDefault="00F12109" w:rsidP="00F121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eop"/>
                          <w:rFonts w:ascii="Century Gothic" w:hAnsi="Century Gothic" w:cs="Calibri"/>
                          <w:sz w:val="20"/>
                          <w:szCs w:val="20"/>
                        </w:rPr>
                      </w:pPr>
                      <w:r w:rsidRPr="00F12109">
                        <w:rPr>
                          <w:rStyle w:val="normaltextrun"/>
                          <w:rFonts w:ascii="Century Gothic" w:hAnsi="Century Gothic" w:cs="Calibri"/>
                          <w:b/>
                          <w:bCs/>
                          <w:sz w:val="20"/>
                          <w:szCs w:val="20"/>
                        </w:rPr>
                        <w:t>R</w:t>
                      </w:r>
                      <w:r w:rsidRPr="00F12109">
                        <w:rPr>
                          <w:rStyle w:val="normaltextrun"/>
                          <w:rFonts w:ascii="Century Gothic" w:hAnsi="Century Gothic" w:cs="Calibri"/>
                          <w:sz w:val="20"/>
                          <w:szCs w:val="20"/>
                        </w:rPr>
                        <w:t>elationships – For children who do not like fruit, due to sensory differences, we can make fruit salads for our friends</w:t>
                      </w:r>
                      <w:r w:rsidRPr="00F12109">
                        <w:rPr>
                          <w:rStyle w:val="eop"/>
                          <w:rFonts w:ascii="Century Gothic" w:hAnsi="Century Gothic" w:cs="Calibri"/>
                          <w:sz w:val="20"/>
                          <w:szCs w:val="20"/>
                        </w:rPr>
                        <w:t> </w:t>
                      </w:r>
                    </w:p>
                    <w:p w14:paraId="2365C3A3" w14:textId="77777777" w:rsidR="00F12109" w:rsidRPr="00F12109" w:rsidRDefault="00F12109" w:rsidP="00F121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Century Gothic" w:hAnsi="Century Gothic" w:cs="Segoe UI"/>
                          <w:sz w:val="18"/>
                          <w:szCs w:val="18"/>
                        </w:rPr>
                      </w:pPr>
                    </w:p>
                    <w:p w14:paraId="7327538E" w14:textId="77777777" w:rsidR="00F12109" w:rsidRPr="00F12109" w:rsidRDefault="00F12109" w:rsidP="00F121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Century Gothic" w:hAnsi="Century Gothic" w:cs="Segoe UI"/>
                          <w:sz w:val="18"/>
                          <w:szCs w:val="18"/>
                        </w:rPr>
                      </w:pPr>
                      <w:r w:rsidRPr="00F12109">
                        <w:rPr>
                          <w:rStyle w:val="normaltextrun"/>
                          <w:rFonts w:ascii="Century Gothic" w:hAnsi="Century Gothic" w:cs="Calibri"/>
                          <w:b/>
                          <w:bCs/>
                          <w:sz w:val="20"/>
                          <w:szCs w:val="20"/>
                        </w:rPr>
                        <w:t>U</w:t>
                      </w:r>
                      <w:r w:rsidRPr="00F12109">
                        <w:rPr>
                          <w:rStyle w:val="normaltextrun"/>
                          <w:rFonts w:ascii="Century Gothic" w:hAnsi="Century Gothic" w:cs="Calibri"/>
                          <w:sz w:val="20"/>
                          <w:szCs w:val="20"/>
                        </w:rPr>
                        <w:t>niqueness – All fruit is unique in taste, texture and appearance and all children are unique in what they like and don’t like</w:t>
                      </w:r>
                      <w:r w:rsidRPr="00F12109">
                        <w:rPr>
                          <w:rStyle w:val="eop"/>
                          <w:rFonts w:ascii="Century Gothic" w:hAnsi="Century Gothic" w:cs="Calibri"/>
                          <w:sz w:val="20"/>
                          <w:szCs w:val="20"/>
                        </w:rPr>
                        <w:t> </w:t>
                      </w:r>
                    </w:p>
                    <w:p w14:paraId="7A3ED673" w14:textId="77777777" w:rsidR="005A535F" w:rsidRDefault="005A535F">
                      <w:pPr>
                        <w:rPr>
                          <w:rFonts w:ascii="Sassoon Penpals" w:hAnsi="Sassoon Penpal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12109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F0893AF" wp14:editId="3ECF5387">
                <wp:simplePos x="0" y="0"/>
                <wp:positionH relativeFrom="column">
                  <wp:posOffset>7475220</wp:posOffset>
                </wp:positionH>
                <wp:positionV relativeFrom="paragraph">
                  <wp:posOffset>4042410</wp:posOffset>
                </wp:positionV>
                <wp:extent cx="6865620" cy="342138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65620" cy="3421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A412F91" w14:textId="77777777" w:rsidR="005A535F" w:rsidRDefault="008C682F">
                            <w:pPr>
                              <w:jc w:val="center"/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RU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0893AF" id="Text Box 14" o:spid="_x0000_s1036" type="#_x0000_t202" style="position:absolute;margin-left:588.6pt;margin-top:318.3pt;width:540.6pt;height:269.4pt;z-index:2516715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" filled="f" stroked="f">
                <v:textbox style="mso-fit-shape-to-text:t">
                  <w:txbxContent>
                    <w:p w14:paraId="7A412F91" w14:textId="77777777" w:rsidR="005A535F" w:rsidRDefault="008C682F">
                      <w:pPr>
                        <w:jc w:val="center"/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RUITS</w:t>
                      </w:r>
                    </w:p>
                  </w:txbxContent>
                </v:textbox>
              </v:shape>
            </w:pict>
          </mc:Fallback>
        </mc:AlternateContent>
      </w:r>
      <w:r w:rsidR="00293886">
        <w:rPr>
          <w:noProof/>
          <w:color w:val="FFC0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F22E04" wp14:editId="6C37915D">
                <wp:simplePos x="0" y="0"/>
                <wp:positionH relativeFrom="margin">
                  <wp:align>right</wp:align>
                </wp:positionH>
                <wp:positionV relativeFrom="paragraph">
                  <wp:posOffset>4044950</wp:posOffset>
                </wp:positionV>
                <wp:extent cx="3634740" cy="2278380"/>
                <wp:effectExtent l="0" t="0" r="22860" b="2667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4740" cy="227838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636C8D" id="Rectangle: Rounded Corners 7" o:spid="_x0000_s1026" style="position:absolute;margin-left:235pt;margin-top:318.5pt;width:286.2pt;height:179.4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" fillcolor="white [3201]" strokecolor="#70ad47 [3209]" strokeweight="1pt">
                <v:stroke joinstyle="miter"/>
                <w10:wrap anchorx="margin"/>
              </v:roundrect>
            </w:pict>
          </mc:Fallback>
        </mc:AlternateContent>
      </w:r>
      <w:r w:rsidR="00293886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37D1087" wp14:editId="7A7FA0EF">
                <wp:simplePos x="0" y="0"/>
                <wp:positionH relativeFrom="margin">
                  <wp:posOffset>3650615</wp:posOffset>
                </wp:positionH>
                <wp:positionV relativeFrom="paragraph">
                  <wp:posOffset>4088130</wp:posOffset>
                </wp:positionV>
                <wp:extent cx="6865620" cy="3421380"/>
                <wp:effectExtent l="0" t="0" r="0" b="825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65620" cy="3421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B5A6D25" w14:textId="77777777" w:rsidR="005A535F" w:rsidRDefault="008C682F">
                            <w:pPr>
                              <w:jc w:val="center"/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ignificant peo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7D1087" id="Text Box 13" o:spid="_x0000_s1037" type="#_x0000_t202" style="position:absolute;margin-left:287.45pt;margin-top:321.9pt;width:540.6pt;height:269.4pt;z-index:251670528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" filled="f" stroked="f">
                <v:textbox style="mso-fit-shape-to-text:t">
                  <w:txbxContent>
                    <w:p w14:paraId="4B5A6D25" w14:textId="77777777" w:rsidR="005A535F" w:rsidRDefault="008C682F">
                      <w:pPr>
                        <w:jc w:val="center"/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ignificant peop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93886">
        <w:rPr>
          <w:noProof/>
          <w:color w:val="FFC00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2838B3" wp14:editId="5EFB50E5">
                <wp:simplePos x="0" y="0"/>
                <wp:positionH relativeFrom="margin">
                  <wp:posOffset>3346450</wp:posOffset>
                </wp:positionH>
                <wp:positionV relativeFrom="paragraph">
                  <wp:posOffset>4044950</wp:posOffset>
                </wp:positionV>
                <wp:extent cx="2552700" cy="2278380"/>
                <wp:effectExtent l="0" t="0" r="19050" b="2667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0" cy="227838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1DF70AA" id="Rectangle: Rounded Corners 6" o:spid="_x0000_s1026" style="position:absolute;margin-left:263.5pt;margin-top:318.5pt;width:201pt;height:179.4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" fillcolor="white [3201]" strokecolor="#70ad47 [3209]" strokeweight="1pt">
                <v:stroke joinstyle="miter"/>
                <w10:wrap anchorx="margin"/>
              </v:roundrect>
            </w:pict>
          </mc:Fallback>
        </mc:AlternateContent>
      </w:r>
      <w:r w:rsidR="00293886">
        <w:rPr>
          <w:noProof/>
          <w:color w:val="FFC00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E342108" wp14:editId="3486B95F">
                <wp:simplePos x="0" y="0"/>
                <wp:positionH relativeFrom="margin">
                  <wp:posOffset>3841750</wp:posOffset>
                </wp:positionH>
                <wp:positionV relativeFrom="paragraph">
                  <wp:posOffset>965200</wp:posOffset>
                </wp:positionV>
                <wp:extent cx="5927725" cy="2853690"/>
                <wp:effectExtent l="0" t="0" r="15875" b="22860"/>
                <wp:wrapSquare wrapText="bothSides"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7725" cy="285369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9AE5D7" w14:textId="77777777" w:rsidR="006D10AE" w:rsidRDefault="006D10AE">
                            <w:pPr>
                              <w:rPr>
                                <w:rStyle w:val="normaltextrun"/>
                                <w:rFonts w:ascii="Segoe UI" w:hAnsi="Segoe UI" w:cs="Segoe UI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342108" id="Rectangle: Rounded Corners 8" o:spid="_x0000_s1038" style="position:absolute;margin-left:302.5pt;margin-top:76pt;width:466.75pt;height:224.7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" fillcolor="white [3201]" strokecolor="#70ad47 [3209]" strokeweight="1pt">
                <v:stroke joinstyle="miter"/>
                <v:textbox>
                  <w:txbxContent>
                    <w:p w14:paraId="2C9AE5D7" w14:textId="77777777" w:rsidR="006D10AE" w:rsidRDefault="006D10AE">
                      <w:pPr>
                        <w:rPr>
                          <w:rStyle w:val="normaltextrun"/>
                          <w:rFonts w:ascii="Segoe UI" w:hAnsi="Segoe UI" w:cs="Segoe UI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293886">
        <w:rPr>
          <w:noProof/>
          <w:color w:val="FFC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6A7E23" wp14:editId="62EFD80D">
                <wp:simplePos x="0" y="0"/>
                <wp:positionH relativeFrom="margin">
                  <wp:align>left</wp:align>
                </wp:positionH>
                <wp:positionV relativeFrom="paragraph">
                  <wp:posOffset>987878</wp:posOffset>
                </wp:positionV>
                <wp:extent cx="3784600" cy="2813050"/>
                <wp:effectExtent l="0" t="0" r="25400" b="2540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0" cy="28130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5DEB42" w14:textId="77777777" w:rsidR="005A535F" w:rsidRDefault="005A535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6A7E23" id="Rectangle: Rounded Corners 4" o:spid="_x0000_s1039" style="position:absolute;margin-left:0;margin-top:77.8pt;width:298pt;height:221.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" fillcolor="white [3201]" strokecolor="#70ad47 [3209]" strokeweight="1pt">
                <v:stroke joinstyle="miter"/>
                <v:textbox>
                  <w:txbxContent>
                    <w:p w14:paraId="645DEB42" w14:textId="77777777" w:rsidR="005A535F" w:rsidRDefault="005A535F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293886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99E0D37" wp14:editId="6D40FD8E">
                <wp:simplePos x="0" y="0"/>
                <wp:positionH relativeFrom="column">
                  <wp:posOffset>3238500</wp:posOffset>
                </wp:positionH>
                <wp:positionV relativeFrom="paragraph">
                  <wp:posOffset>171450</wp:posOffset>
                </wp:positionV>
                <wp:extent cx="5816600" cy="48260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6600" cy="482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556268" w14:textId="2AF14217" w:rsidR="00A23C02" w:rsidRPr="00F12109" w:rsidRDefault="00F12109" w:rsidP="00A23C02">
                            <w:pPr>
                              <w:spacing w:after="0"/>
                              <w:rPr>
                                <w:rFonts w:ascii="Century Gothic" w:hAnsi="Century Gothic"/>
                                <w:szCs w:val="20"/>
                              </w:rPr>
                            </w:pPr>
                            <w:r w:rsidRPr="00F12109">
                              <w:rPr>
                                <w:rFonts w:ascii="Century Gothic" w:hAnsi="Century Gothic"/>
                                <w:szCs w:val="20"/>
                              </w:rPr>
                              <w:t>Looking at and handling fruit</w:t>
                            </w:r>
                          </w:p>
                          <w:p w14:paraId="6D3E0B8B" w14:textId="3D9D742C" w:rsidR="00F12109" w:rsidRPr="00F12109" w:rsidRDefault="00F12109" w:rsidP="00A23C02">
                            <w:pPr>
                              <w:spacing w:after="0"/>
                              <w:rPr>
                                <w:rFonts w:ascii="Century Gothic" w:hAnsi="Century Gothic"/>
                                <w:szCs w:val="20"/>
                              </w:rPr>
                            </w:pPr>
                            <w:r w:rsidRPr="00F12109">
                              <w:rPr>
                                <w:rFonts w:ascii="Century Gothic" w:hAnsi="Century Gothic"/>
                                <w:szCs w:val="20"/>
                              </w:rPr>
                              <w:t>Using one</w:t>
                            </w:r>
                            <w:r>
                              <w:rPr>
                                <w:rFonts w:ascii="Century Gothic" w:hAnsi="Century Gothic"/>
                                <w:szCs w:val="20"/>
                              </w:rPr>
                              <w:t>-</w:t>
                            </w:r>
                            <w:r w:rsidRPr="00F12109">
                              <w:rPr>
                                <w:rFonts w:ascii="Century Gothic" w:hAnsi="Century Gothic"/>
                                <w:szCs w:val="20"/>
                              </w:rPr>
                              <w:t>handed tools during play e.g. in the playdough area</w:t>
                            </w:r>
                          </w:p>
                          <w:p w14:paraId="5FAD0832" w14:textId="77777777" w:rsidR="005A535F" w:rsidRDefault="005A535F">
                            <w:pPr>
                              <w:spacing w:after="0"/>
                              <w:rPr>
                                <w:rFonts w:ascii="Sassoon Penpals" w:hAnsi="Sassoon Penpals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E0D37" id="Text Box 24" o:spid="_x0000_s1040" type="#_x0000_t202" style="position:absolute;margin-left:255pt;margin-top:13.5pt;width:458pt;height:3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" fillcolor="white [3201]" stroked="f" strokeweight=".5pt">
                <v:textbox>
                  <w:txbxContent>
                    <w:p w14:paraId="4D556268" w14:textId="2AF14217" w:rsidR="00A23C02" w:rsidRPr="00F12109" w:rsidRDefault="00F12109" w:rsidP="00A23C02">
                      <w:pPr>
                        <w:spacing w:after="0"/>
                        <w:rPr>
                          <w:rFonts w:ascii="Century Gothic" w:hAnsi="Century Gothic"/>
                          <w:szCs w:val="20"/>
                        </w:rPr>
                      </w:pPr>
                      <w:r w:rsidRPr="00F12109">
                        <w:rPr>
                          <w:rFonts w:ascii="Century Gothic" w:hAnsi="Century Gothic"/>
                          <w:szCs w:val="20"/>
                        </w:rPr>
                        <w:t>Looking at and handling fruit</w:t>
                      </w:r>
                    </w:p>
                    <w:p w14:paraId="6D3E0B8B" w14:textId="3D9D742C" w:rsidR="00F12109" w:rsidRPr="00F12109" w:rsidRDefault="00F12109" w:rsidP="00A23C02">
                      <w:pPr>
                        <w:spacing w:after="0"/>
                        <w:rPr>
                          <w:rFonts w:ascii="Century Gothic" w:hAnsi="Century Gothic"/>
                          <w:szCs w:val="20"/>
                        </w:rPr>
                      </w:pPr>
                      <w:r w:rsidRPr="00F12109">
                        <w:rPr>
                          <w:rFonts w:ascii="Century Gothic" w:hAnsi="Century Gothic"/>
                          <w:szCs w:val="20"/>
                        </w:rPr>
                        <w:t>Using one</w:t>
                      </w:r>
                      <w:r>
                        <w:rPr>
                          <w:rFonts w:ascii="Century Gothic" w:hAnsi="Century Gothic"/>
                          <w:szCs w:val="20"/>
                        </w:rPr>
                        <w:t>-</w:t>
                      </w:r>
                      <w:r w:rsidRPr="00F12109">
                        <w:rPr>
                          <w:rFonts w:ascii="Century Gothic" w:hAnsi="Century Gothic"/>
                          <w:szCs w:val="20"/>
                        </w:rPr>
                        <w:t>handed tools during play e.g. in the playdough area</w:t>
                      </w:r>
                    </w:p>
                    <w:p w14:paraId="5FAD0832" w14:textId="77777777" w:rsidR="005A535F" w:rsidRDefault="005A535F">
                      <w:pPr>
                        <w:spacing w:after="0"/>
                        <w:rPr>
                          <w:rFonts w:ascii="Sassoon Penpals" w:hAnsi="Sassoon Penpals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93886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0CAAB13" wp14:editId="5A4BF66D">
                <wp:simplePos x="0" y="0"/>
                <wp:positionH relativeFrom="margin">
                  <wp:align>left</wp:align>
                </wp:positionH>
                <wp:positionV relativeFrom="paragraph">
                  <wp:posOffset>146051</wp:posOffset>
                </wp:positionV>
                <wp:extent cx="9785985" cy="558800"/>
                <wp:effectExtent l="0" t="0" r="24765" b="12700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85985" cy="558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6CEA95" id="Rectangle: Rounded Corners 20" o:spid="_x0000_s1026" style="position:absolute;margin-left:0;margin-top:11.5pt;width:770.55pt;height:44pt;z-index:25168281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" fillcolor="white [3201]" strokecolor="#70ad47 [3209]" strokeweight="1pt">
                <v:stroke joinstyle="miter"/>
                <w10:wrap anchorx="margin"/>
              </v:roundrect>
            </w:pict>
          </mc:Fallback>
        </mc:AlternateContent>
      </w:r>
      <w:r w:rsidR="00293886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474E880" wp14:editId="06784B37">
                <wp:simplePos x="0" y="0"/>
                <wp:positionH relativeFrom="margin">
                  <wp:posOffset>95250</wp:posOffset>
                </wp:positionH>
                <wp:positionV relativeFrom="paragraph">
                  <wp:posOffset>198120</wp:posOffset>
                </wp:positionV>
                <wp:extent cx="3054350" cy="525145"/>
                <wp:effectExtent l="0" t="0" r="0" b="825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4350" cy="525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E32A1CA" w14:textId="1A6A6FB5" w:rsidR="005A535F" w:rsidRDefault="008C682F">
                            <w:pPr>
                              <w:jc w:val="center"/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Things I </w:t>
                            </w:r>
                            <w:r w:rsidR="003F785D">
                              <w:rPr>
                                <w:b/>
                                <w:noProof/>
                                <w:color w:val="FFC000"/>
                                <w:sz w:val="36"/>
                                <w:szCs w:val="36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ave experienc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74E880" id="Text Box 22" o:spid="_x0000_s1041" type="#_x0000_t202" style="position:absolute;margin-left:7.5pt;margin-top:15.6pt;width:240.5pt;height:41.3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" filled="f" stroked="f">
                <v:textbox>
                  <w:txbxContent>
                    <w:p w14:paraId="4E32A1CA" w14:textId="1A6A6FB5" w:rsidR="005A535F" w:rsidRDefault="008C682F">
                      <w:pPr>
                        <w:jc w:val="center"/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Things I </w:t>
                      </w:r>
                      <w:r w:rsidR="003F785D">
                        <w:rPr>
                          <w:b/>
                          <w:noProof/>
                          <w:color w:val="FFC000"/>
                          <w:sz w:val="36"/>
                          <w:szCs w:val="36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ave experienc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5A535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ssoon Penpals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0F15C9"/>
    <w:multiLevelType w:val="multilevel"/>
    <w:tmpl w:val="FDAC7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B14C58"/>
    <w:multiLevelType w:val="hybridMultilevel"/>
    <w:tmpl w:val="43207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D676C4"/>
    <w:multiLevelType w:val="multilevel"/>
    <w:tmpl w:val="3B848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79037430">
    <w:abstractNumId w:val="1"/>
  </w:num>
  <w:num w:numId="2" w16cid:durableId="42101399">
    <w:abstractNumId w:val="0"/>
  </w:num>
  <w:num w:numId="3" w16cid:durableId="17869211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zMjQ3Nzc1NzSxNDFV0lEKTi0uzszPAykwrAUA8MysaSwAAAA="/>
  </w:docVars>
  <w:rsids>
    <w:rsidRoot w:val="005A535F"/>
    <w:rsid w:val="000324C7"/>
    <w:rsid w:val="000532AD"/>
    <w:rsid w:val="001D4AFF"/>
    <w:rsid w:val="00293886"/>
    <w:rsid w:val="003F785D"/>
    <w:rsid w:val="0041651E"/>
    <w:rsid w:val="00422F7F"/>
    <w:rsid w:val="00525F56"/>
    <w:rsid w:val="00527B65"/>
    <w:rsid w:val="005A535F"/>
    <w:rsid w:val="00623D4F"/>
    <w:rsid w:val="006D10AE"/>
    <w:rsid w:val="008C682F"/>
    <w:rsid w:val="00934A7B"/>
    <w:rsid w:val="00A23C02"/>
    <w:rsid w:val="00A32DD7"/>
    <w:rsid w:val="00B82398"/>
    <w:rsid w:val="00C63D00"/>
    <w:rsid w:val="00F12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15C08B"/>
  <w15:chartTrackingRefBased/>
  <w15:docId w15:val="{77FE0218-65F3-4610-ABB8-4AA79D0A5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</w:style>
  <w:style w:type="character" w:customStyle="1" w:styleId="normaltextrun">
    <w:name w:val="normaltextrun"/>
    <w:basedOn w:val="DefaultParagraphFont"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25F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5F5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F121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F12109"/>
  </w:style>
  <w:style w:type="character" w:customStyle="1" w:styleId="uv3um">
    <w:name w:val="uv3um"/>
    <w:basedOn w:val="DefaultParagraphFont"/>
    <w:rsid w:val="00527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268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3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2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7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64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5764be1-c00e-4ca0-814f-51074c0d193e" xsi:nil="true"/>
    <lcf76f155ced4ddcb4097134ff3c332f xmlns="7316323b-02fe-4ff3-af2e-c0ac0b5c0eb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913D23E1631A409CFD277755758F4F" ma:contentTypeVersion="15" ma:contentTypeDescription="Create a new document." ma:contentTypeScope="" ma:versionID="38ef540c1a7084a19bb21d625a403aa0">
  <xsd:schema xmlns:xsd="http://www.w3.org/2001/XMLSchema" xmlns:xs="http://www.w3.org/2001/XMLSchema" xmlns:p="http://schemas.microsoft.com/office/2006/metadata/properties" xmlns:ns2="7316323b-02fe-4ff3-af2e-c0ac0b5c0eb6" xmlns:ns3="b5764be1-c00e-4ca0-814f-51074c0d193e" targetNamespace="http://schemas.microsoft.com/office/2006/metadata/properties" ma:root="true" ma:fieldsID="3e2849e51733cebc7724a782afffa76a" ns2:_="" ns3:_="">
    <xsd:import namespace="7316323b-02fe-4ff3-af2e-c0ac0b5c0eb6"/>
    <xsd:import namespace="b5764be1-c00e-4ca0-814f-51074c0d19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16323b-02fe-4ff3-af2e-c0ac0b5c0e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2778240-87e4-4b12-a3f7-7ff848a9cc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764be1-c00e-4ca0-814f-51074c0d193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43bb8e8-dec2-4076-9b2f-53b3c5a71baa}" ma:internalName="TaxCatchAll" ma:showField="CatchAllData" ma:web="b5764be1-c00e-4ca0-814f-51074c0d19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A0DFA6-BE83-40DB-A371-3581EFC9C92E}">
  <ds:schemaRefs>
    <ds:schemaRef ds:uri="http://schemas.microsoft.com/office/2006/metadata/properties"/>
    <ds:schemaRef ds:uri="http://schemas.microsoft.com/office/infopath/2007/PartnerControls"/>
    <ds:schemaRef ds:uri="b5764be1-c00e-4ca0-814f-51074c0d193e"/>
    <ds:schemaRef ds:uri="7316323b-02fe-4ff3-af2e-c0ac0b5c0eb6"/>
  </ds:schemaRefs>
</ds:datastoreItem>
</file>

<file path=customXml/itemProps2.xml><?xml version="1.0" encoding="utf-8"?>
<ds:datastoreItem xmlns:ds="http://schemas.openxmlformats.org/officeDocument/2006/customXml" ds:itemID="{6AE96904-E091-4D83-93C8-29128C6D5D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16323b-02fe-4ff3-af2e-c0ac0b5c0eb6"/>
    <ds:schemaRef ds:uri="b5764be1-c00e-4ca0-814f-51074c0d19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03E9FF-DDF7-4A14-A591-32735F7AA6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2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008, head</dc:creator>
  <cp:keywords/>
  <dc:description/>
  <cp:lastModifiedBy>Dulcinea Norton-Morris</cp:lastModifiedBy>
  <cp:revision>6</cp:revision>
  <dcterms:created xsi:type="dcterms:W3CDTF">2024-10-18T08:24:00Z</dcterms:created>
  <dcterms:modified xsi:type="dcterms:W3CDTF">2025-02-21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913D23E1631A409CFD277755758F4F</vt:lpwstr>
  </property>
  <property fmtid="{D5CDD505-2E9C-101B-9397-08002B2CF9AE}" pid="3" name="GrammarlyDocumentId">
    <vt:lpwstr>9bd55e7b5e6db784deea3517b299d6bd3966507dd8f7ce74fa10e57680666199</vt:lpwstr>
  </property>
</Properties>
</file>